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710B7" w14:textId="572DC4FC" w:rsidR="002C4554" w:rsidRDefault="002C4554" w:rsidP="002C4554">
      <w:pPr>
        <w:pStyle w:val="Heading3"/>
        <w:rPr>
          <w:rFonts w:ascii="Times New Roman" w:hAnsi="Times New Roman"/>
          <w:smallCaps/>
          <w:sz w:val="28"/>
          <w:szCs w:val="28"/>
        </w:rPr>
      </w:pPr>
      <w:r>
        <w:rPr>
          <w:noProof/>
        </w:rPr>
        <w:drawing>
          <wp:anchor distT="0" distB="0" distL="114300" distR="114300" simplePos="0" relativeHeight="251659264" behindDoc="0" locked="0" layoutInCell="1" allowOverlap="1" wp14:anchorId="58C20498" wp14:editId="2A6A9DA0">
            <wp:simplePos x="0" y="0"/>
            <wp:positionH relativeFrom="margin">
              <wp:align>left</wp:align>
            </wp:positionH>
            <wp:positionV relativeFrom="paragraph">
              <wp:posOffset>75565</wp:posOffset>
            </wp:positionV>
            <wp:extent cx="1424940" cy="53721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4940" cy="53721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mallCaps/>
          <w:sz w:val="28"/>
          <w:szCs w:val="28"/>
        </w:rPr>
        <w:t xml:space="preserve">Rotary District 6200 </w:t>
      </w:r>
    </w:p>
    <w:p w14:paraId="2988F9A0" w14:textId="310ECD9B" w:rsidR="002C4554" w:rsidRDefault="002C4554" w:rsidP="002C4554">
      <w:pPr>
        <w:pStyle w:val="Heading3"/>
        <w:rPr>
          <w:rFonts w:ascii="Times New Roman" w:hAnsi="Times New Roman"/>
          <w:smallCaps/>
          <w:sz w:val="28"/>
          <w:szCs w:val="28"/>
        </w:rPr>
      </w:pPr>
      <w:r>
        <w:rPr>
          <w:rFonts w:ascii="Times New Roman" w:hAnsi="Times New Roman"/>
          <w:smallCaps/>
          <w:sz w:val="28"/>
          <w:szCs w:val="28"/>
        </w:rPr>
        <w:t xml:space="preserve">2019-20 Grant Cycle </w:t>
      </w:r>
    </w:p>
    <w:p w14:paraId="06DD2AFF" w14:textId="55C4D41F" w:rsidR="002C4554" w:rsidRDefault="002C4554" w:rsidP="002C4554">
      <w:pPr>
        <w:pStyle w:val="Heading3"/>
        <w:rPr>
          <w:rFonts w:ascii="Times New Roman" w:hAnsi="Times New Roman"/>
          <w:smallCaps/>
          <w:sz w:val="32"/>
          <w:szCs w:val="32"/>
        </w:rPr>
      </w:pPr>
      <w:r>
        <w:rPr>
          <w:rFonts w:ascii="Times New Roman" w:hAnsi="Times New Roman"/>
          <w:smallCaps/>
          <w:sz w:val="28"/>
          <w:szCs w:val="28"/>
        </w:rPr>
        <w:t>Club Memorandum of Understanding</w:t>
      </w:r>
    </w:p>
    <w:p w14:paraId="5A9C6559" w14:textId="77777777" w:rsidR="002C4554" w:rsidRDefault="002C4554" w:rsidP="002C4554">
      <w:pPr>
        <w:pStyle w:val="BodyText"/>
        <w:ind w:left="0" w:firstLine="0"/>
        <w:rPr>
          <w:b/>
          <w:smallCaps/>
          <w:sz w:val="28"/>
          <w:szCs w:val="28"/>
        </w:rPr>
      </w:pPr>
    </w:p>
    <w:p w14:paraId="7C3E08CB" w14:textId="77777777" w:rsidR="002C4554" w:rsidRDefault="002C4554" w:rsidP="002C4554">
      <w:pPr>
        <w:spacing w:before="4"/>
        <w:ind w:right="1747"/>
        <w:rPr>
          <w:b/>
        </w:rPr>
      </w:pPr>
    </w:p>
    <w:p w14:paraId="59EA57FE" w14:textId="16172202" w:rsidR="00D87DE5" w:rsidRDefault="00D87DE5" w:rsidP="00103814">
      <w:pPr>
        <w:pStyle w:val="BodyText"/>
        <w:ind w:left="0" w:firstLine="0"/>
        <w:jc w:val="both"/>
      </w:pPr>
      <w:r>
        <w:t xml:space="preserve">This document is the official Memorandum of Understanding (MOU) provided by The Rotary Foundation (TRF).  It is an agreement between the club and its district to implement the financial and stewardship requirements in this MOU and to ensure proper implementation and management of the Rotary Foundation Global Grant Funds and District Grant Funds.  By executing this document, the club agrees that it will comply with all Foundation and District requirements. </w:t>
      </w:r>
    </w:p>
    <w:p w14:paraId="0E3E7E4C" w14:textId="77777777" w:rsidR="00D87DE5" w:rsidRDefault="00D87DE5" w:rsidP="00103814">
      <w:pPr>
        <w:pStyle w:val="BodyText"/>
        <w:ind w:left="0" w:firstLine="0"/>
        <w:jc w:val="both"/>
      </w:pPr>
    </w:p>
    <w:p w14:paraId="0E7FE6FB" w14:textId="539897BD" w:rsidR="00D87DE5" w:rsidRDefault="00D87DE5" w:rsidP="00103814">
      <w:pPr>
        <w:pStyle w:val="BodyText"/>
        <w:ind w:left="0" w:firstLine="0"/>
        <w:jc w:val="both"/>
      </w:pPr>
      <w:r>
        <w:t xml:space="preserve">RI District 6200 has directed that clubs must be “qualified” to receive grant funds from the Rotary Foundation District Block Grant and each “qualified” club will be held responsible for implementing this club MOU.  The sections of this MOU are: </w:t>
      </w:r>
    </w:p>
    <w:p w14:paraId="5BCCD597" w14:textId="77777777" w:rsidR="00D87DE5" w:rsidRDefault="00D87DE5" w:rsidP="00103814">
      <w:pPr>
        <w:pStyle w:val="BodyText"/>
        <w:ind w:left="0" w:firstLine="0"/>
        <w:jc w:val="both"/>
      </w:pPr>
    </w:p>
    <w:p w14:paraId="5C2AFAB7" w14:textId="77777777" w:rsidR="00D87DE5" w:rsidRDefault="00D87DE5" w:rsidP="00103814">
      <w:pPr>
        <w:pStyle w:val="BodyText"/>
        <w:numPr>
          <w:ilvl w:val="0"/>
          <w:numId w:val="1"/>
        </w:numPr>
        <w:jc w:val="both"/>
      </w:pPr>
      <w:r>
        <w:t>Club Qualification</w:t>
      </w:r>
    </w:p>
    <w:p w14:paraId="77E117CB" w14:textId="77777777" w:rsidR="00D87DE5" w:rsidRDefault="00D87DE5" w:rsidP="00103814">
      <w:pPr>
        <w:pStyle w:val="BodyText"/>
        <w:numPr>
          <w:ilvl w:val="0"/>
          <w:numId w:val="1"/>
        </w:numPr>
        <w:jc w:val="both"/>
      </w:pPr>
      <w:r>
        <w:t>Club Officer Responsibilities</w:t>
      </w:r>
    </w:p>
    <w:p w14:paraId="115AB45F" w14:textId="77777777" w:rsidR="00D87DE5" w:rsidRDefault="00D87DE5" w:rsidP="00103814">
      <w:pPr>
        <w:pStyle w:val="BodyText"/>
        <w:numPr>
          <w:ilvl w:val="0"/>
          <w:numId w:val="1"/>
        </w:numPr>
        <w:jc w:val="both"/>
      </w:pPr>
      <w:r>
        <w:t>Financial Management Plan</w:t>
      </w:r>
    </w:p>
    <w:p w14:paraId="5FC64A18" w14:textId="77777777" w:rsidR="00D87DE5" w:rsidRDefault="00D87DE5" w:rsidP="00103814">
      <w:pPr>
        <w:pStyle w:val="BodyText"/>
        <w:numPr>
          <w:ilvl w:val="0"/>
          <w:numId w:val="1"/>
        </w:numPr>
        <w:jc w:val="both"/>
      </w:pPr>
      <w:r>
        <w:t>Bank Account Requirements</w:t>
      </w:r>
    </w:p>
    <w:p w14:paraId="551573A7" w14:textId="77777777" w:rsidR="00D87DE5" w:rsidRDefault="00D87DE5" w:rsidP="00103814">
      <w:pPr>
        <w:pStyle w:val="BodyText"/>
        <w:numPr>
          <w:ilvl w:val="0"/>
          <w:numId w:val="1"/>
        </w:numPr>
        <w:jc w:val="both"/>
      </w:pPr>
      <w:r>
        <w:t>Report on Use of Grant Funds</w:t>
      </w:r>
    </w:p>
    <w:p w14:paraId="3302ADF4" w14:textId="77777777" w:rsidR="00D87DE5" w:rsidRDefault="00D87DE5" w:rsidP="00103814">
      <w:pPr>
        <w:pStyle w:val="BodyText"/>
        <w:numPr>
          <w:ilvl w:val="0"/>
          <w:numId w:val="1"/>
        </w:numPr>
        <w:jc w:val="both"/>
      </w:pPr>
      <w:r>
        <w:t>Document Retention</w:t>
      </w:r>
    </w:p>
    <w:p w14:paraId="08D82CC8" w14:textId="77777777" w:rsidR="00D87DE5" w:rsidRPr="00797821" w:rsidRDefault="00D87DE5" w:rsidP="00103814">
      <w:pPr>
        <w:pStyle w:val="BodyText"/>
        <w:numPr>
          <w:ilvl w:val="0"/>
          <w:numId w:val="1"/>
        </w:numPr>
        <w:jc w:val="both"/>
      </w:pPr>
      <w:r>
        <w:t>Reporting Misuse of Grant Funds</w:t>
      </w:r>
    </w:p>
    <w:p w14:paraId="388AFA50" w14:textId="18CD0D8A" w:rsidR="00D87DE5" w:rsidRDefault="00D87DE5" w:rsidP="00103814">
      <w:pPr>
        <w:jc w:val="both"/>
      </w:pPr>
    </w:p>
    <w:p w14:paraId="3269365B" w14:textId="3E5C51BC" w:rsidR="00D87DE5" w:rsidRPr="00EC6ABD" w:rsidRDefault="00D87DE5" w:rsidP="00103814">
      <w:pPr>
        <w:pStyle w:val="ListParagraph"/>
        <w:numPr>
          <w:ilvl w:val="0"/>
          <w:numId w:val="2"/>
        </w:numPr>
        <w:jc w:val="both"/>
        <w:rPr>
          <w:b/>
        </w:rPr>
      </w:pPr>
      <w:r w:rsidRPr="00EC6ABD">
        <w:rPr>
          <w:b/>
        </w:rPr>
        <w:t>Club Qualifications</w:t>
      </w:r>
    </w:p>
    <w:p w14:paraId="07F24C16" w14:textId="3CE6CC75" w:rsidR="00D87DE5" w:rsidRDefault="00D87DE5" w:rsidP="00103814">
      <w:pPr>
        <w:pStyle w:val="ListParagraph"/>
        <w:ind w:left="360"/>
        <w:jc w:val="both"/>
      </w:pPr>
      <w:r>
        <w:t>To participate in Rotary Foundation Global and Package Grants, the club must agree to implement the financial and stewardship requirements in this memorandum of understanding (MOU) provided by The Rotary Foundation and to send at least one club member to the district Grant Management Seminar each year.  The district may also establish additional requirements for club qualification and/or require its clubs to be qualified in order to participate in Rotary Foundation District Grants.  By completing these requirements, the club becomes qualified and eligible to participate in the TRF grant program.</w:t>
      </w:r>
    </w:p>
    <w:p w14:paraId="7D3E817D" w14:textId="77777777" w:rsidR="00103814" w:rsidRDefault="00103814" w:rsidP="00103814">
      <w:pPr>
        <w:pStyle w:val="ListParagraph"/>
        <w:ind w:left="360"/>
        <w:jc w:val="both"/>
      </w:pPr>
    </w:p>
    <w:p w14:paraId="11311577" w14:textId="77777777" w:rsidR="00D87DE5" w:rsidRDefault="00D87DE5" w:rsidP="00103814">
      <w:pPr>
        <w:pStyle w:val="ListParagraph"/>
        <w:numPr>
          <w:ilvl w:val="1"/>
          <w:numId w:val="2"/>
        </w:numPr>
        <w:jc w:val="both"/>
      </w:pPr>
      <w:r>
        <w:t>Upon successful completion of the qualification requirements, the club will be qualified for one (1) Rotary year.</w:t>
      </w:r>
    </w:p>
    <w:p w14:paraId="6B5F7D2F" w14:textId="77777777" w:rsidR="00D87DE5" w:rsidRDefault="00D87DE5" w:rsidP="00103814">
      <w:pPr>
        <w:pStyle w:val="ListParagraph"/>
        <w:numPr>
          <w:ilvl w:val="1"/>
          <w:numId w:val="2"/>
        </w:numPr>
        <w:jc w:val="both"/>
      </w:pPr>
      <w:r>
        <w:t>To maintain qualified status, the club must comply with this MOU, any additional district requirements, and all applicable TRF policies.</w:t>
      </w:r>
    </w:p>
    <w:p w14:paraId="3434BABF" w14:textId="77777777" w:rsidR="00D87DE5" w:rsidRDefault="00D87DE5" w:rsidP="00103814">
      <w:pPr>
        <w:pStyle w:val="ListParagraph"/>
        <w:numPr>
          <w:ilvl w:val="1"/>
          <w:numId w:val="2"/>
        </w:numPr>
        <w:jc w:val="both"/>
      </w:pPr>
      <w:r>
        <w:t>The club is responsible for the use of funds for club-sponsored grants, regardless of who controls the funds.</w:t>
      </w:r>
    </w:p>
    <w:p w14:paraId="403CD1B7" w14:textId="77777777" w:rsidR="00BE1455" w:rsidRDefault="00D87DE5" w:rsidP="00103814">
      <w:pPr>
        <w:pStyle w:val="ListParagraph"/>
        <w:numPr>
          <w:ilvl w:val="1"/>
          <w:numId w:val="2"/>
        </w:numPr>
        <w:jc w:val="both"/>
      </w:pPr>
      <w:r>
        <w:t xml:space="preserve">Qualification may be suspended or revoked for </w:t>
      </w:r>
      <w:r w:rsidR="00BE1455">
        <w:t>misuse</w:t>
      </w:r>
      <w:r>
        <w:t xml:space="preserve"> or </w:t>
      </w:r>
      <w:r w:rsidR="00BE1455">
        <w:t>mismanagement</w:t>
      </w:r>
      <w:r>
        <w:t xml:space="preserve"> of grant funds </w:t>
      </w:r>
      <w:r w:rsidR="00BE1455">
        <w:t>involving</w:t>
      </w:r>
      <w:r>
        <w:t xml:space="preserve">, but not limited to: fraud; forgery; membership falsification; gross </w:t>
      </w:r>
      <w:r w:rsidR="00BE1455">
        <w:t>negligence</w:t>
      </w:r>
      <w:r>
        <w:t xml:space="preserve">; endangerment of health, welfare, or </w:t>
      </w:r>
      <w:r w:rsidR="00BE1455">
        <w:t>safety</w:t>
      </w:r>
      <w:r>
        <w:t xml:space="preserve"> of beneficiaries; ineligible </w:t>
      </w:r>
      <w:r w:rsidR="00BE1455">
        <w:t>contributions</w:t>
      </w:r>
      <w:r>
        <w:t xml:space="preserve">; use of funds for personal gain; undisclosed conflicts of interest; </w:t>
      </w:r>
      <w:r w:rsidR="00BE1455">
        <w:t>monopolization</w:t>
      </w:r>
      <w:r>
        <w:t xml:space="preserve"> of </w:t>
      </w:r>
      <w:r w:rsidR="00BE1455">
        <w:t>grant</w:t>
      </w:r>
      <w:r>
        <w:t xml:space="preserve"> funds b</w:t>
      </w:r>
      <w:r w:rsidR="00BE1455">
        <w:t>y individuals; report falsification; overpricing; acceptance of payments from beneficiaries; illegal activities; use of grant funds for ineligible purposes.</w:t>
      </w:r>
    </w:p>
    <w:p w14:paraId="512AC74E" w14:textId="3FC56BEA" w:rsidR="00103814" w:rsidRDefault="00BE1455" w:rsidP="00D24691">
      <w:pPr>
        <w:pStyle w:val="ListParagraph"/>
        <w:numPr>
          <w:ilvl w:val="1"/>
          <w:numId w:val="2"/>
        </w:numPr>
        <w:jc w:val="both"/>
      </w:pPr>
      <w:r>
        <w:t>The club must cooperate with any financial, grant, or operational audit</w:t>
      </w:r>
      <w:r w:rsidR="00D24691">
        <w:t>s.</w:t>
      </w:r>
    </w:p>
    <w:p w14:paraId="4D65D741" w14:textId="77777777" w:rsidR="00D24691" w:rsidRDefault="00D24691" w:rsidP="00D24691">
      <w:pPr>
        <w:jc w:val="both"/>
      </w:pPr>
    </w:p>
    <w:p w14:paraId="63BA170C" w14:textId="59A5D305" w:rsidR="00D87DE5" w:rsidRPr="00EC6ABD" w:rsidRDefault="00BE1455" w:rsidP="00103814">
      <w:pPr>
        <w:pStyle w:val="ListParagraph"/>
        <w:numPr>
          <w:ilvl w:val="0"/>
          <w:numId w:val="2"/>
        </w:numPr>
        <w:jc w:val="both"/>
        <w:rPr>
          <w:b/>
        </w:rPr>
      </w:pPr>
      <w:r w:rsidRPr="00EC6ABD">
        <w:rPr>
          <w:b/>
        </w:rPr>
        <w:t>Club Officer Responsibilities</w:t>
      </w:r>
    </w:p>
    <w:p w14:paraId="499D4B38" w14:textId="61FA8235" w:rsidR="00BE1455" w:rsidRDefault="00BE1455" w:rsidP="00103814">
      <w:pPr>
        <w:pStyle w:val="ListParagraph"/>
        <w:ind w:left="360"/>
        <w:jc w:val="both"/>
      </w:pPr>
      <w:r>
        <w:t>The club officers hold primary responsibility for club qualification and the proper implementation of TRF grants.  Club officer responsibilities include:</w:t>
      </w:r>
    </w:p>
    <w:p w14:paraId="62621760" w14:textId="77777777" w:rsidR="00103814" w:rsidRDefault="00103814" w:rsidP="00103814">
      <w:pPr>
        <w:pStyle w:val="ListParagraph"/>
        <w:ind w:left="360"/>
        <w:jc w:val="both"/>
      </w:pPr>
    </w:p>
    <w:p w14:paraId="638D3130" w14:textId="0E309E55" w:rsidR="00BE1455" w:rsidRDefault="00BE1455" w:rsidP="00103814">
      <w:pPr>
        <w:pStyle w:val="ListParagraph"/>
        <w:numPr>
          <w:ilvl w:val="1"/>
          <w:numId w:val="2"/>
        </w:numPr>
        <w:jc w:val="both"/>
      </w:pPr>
      <w:r>
        <w:t>Appointing at least one club member to implement, manage, and maintain club qualifications.</w:t>
      </w:r>
    </w:p>
    <w:p w14:paraId="7A36D2AE" w14:textId="30CE8A79" w:rsidR="00BE1455" w:rsidRDefault="00BE1455" w:rsidP="00103814">
      <w:pPr>
        <w:pStyle w:val="ListParagraph"/>
        <w:numPr>
          <w:ilvl w:val="1"/>
          <w:numId w:val="2"/>
        </w:numPr>
        <w:jc w:val="both"/>
      </w:pPr>
      <w:r>
        <w:t>Ensuring that all TRF grants adhere to stewardship measures and proper grant management practices.</w:t>
      </w:r>
    </w:p>
    <w:p w14:paraId="4100D70E" w14:textId="68279BD5" w:rsidR="00EC6ABD" w:rsidRDefault="00BE1455" w:rsidP="00103814">
      <w:pPr>
        <w:pStyle w:val="ListParagraph"/>
        <w:numPr>
          <w:ilvl w:val="1"/>
          <w:numId w:val="2"/>
        </w:numPr>
        <w:jc w:val="both"/>
      </w:pPr>
      <w:r>
        <w:t xml:space="preserve">Ensuring that all individuals involved in a grant conduct their activities in a way that avoids any actual or perceived conflict of interest. </w:t>
      </w:r>
    </w:p>
    <w:p w14:paraId="5292320A" w14:textId="56FFC63B" w:rsidR="00103814" w:rsidRDefault="00103814" w:rsidP="00103814">
      <w:pPr>
        <w:pStyle w:val="ListParagraph"/>
        <w:ind w:left="1080"/>
        <w:jc w:val="both"/>
      </w:pPr>
    </w:p>
    <w:p w14:paraId="2D64BBAC" w14:textId="77777777" w:rsidR="00D24691" w:rsidRDefault="00D24691" w:rsidP="00103814">
      <w:pPr>
        <w:pStyle w:val="ListParagraph"/>
        <w:ind w:left="1080"/>
        <w:jc w:val="both"/>
      </w:pPr>
    </w:p>
    <w:p w14:paraId="42BEAB77" w14:textId="79FC362B" w:rsidR="00BE1455" w:rsidRPr="00EC6ABD" w:rsidRDefault="00BE1455" w:rsidP="00103814">
      <w:pPr>
        <w:pStyle w:val="ListParagraph"/>
        <w:numPr>
          <w:ilvl w:val="0"/>
          <w:numId w:val="2"/>
        </w:numPr>
        <w:jc w:val="both"/>
        <w:rPr>
          <w:b/>
        </w:rPr>
      </w:pPr>
      <w:r w:rsidRPr="00EC6ABD">
        <w:rPr>
          <w:b/>
        </w:rPr>
        <w:t>Financial Management Plan</w:t>
      </w:r>
    </w:p>
    <w:p w14:paraId="5BB717FD" w14:textId="4D96868B" w:rsidR="00BE1455" w:rsidRDefault="00BE1455" w:rsidP="00103814">
      <w:pPr>
        <w:pStyle w:val="ListParagraph"/>
        <w:ind w:left="360"/>
        <w:jc w:val="both"/>
      </w:pPr>
      <w:r>
        <w:t>The club must have a written financial management plan to provide consistent administration of grant funds.  The financial management plan must include procedures to:</w:t>
      </w:r>
    </w:p>
    <w:p w14:paraId="22B46554" w14:textId="77777777" w:rsidR="00103814" w:rsidRDefault="00103814" w:rsidP="00103814">
      <w:pPr>
        <w:pStyle w:val="ListParagraph"/>
        <w:ind w:left="360"/>
        <w:jc w:val="both"/>
      </w:pPr>
    </w:p>
    <w:p w14:paraId="4AD2E301" w14:textId="1FBD6352" w:rsidR="00BE1455" w:rsidRDefault="00BE1455" w:rsidP="00103814">
      <w:pPr>
        <w:pStyle w:val="ListParagraph"/>
        <w:numPr>
          <w:ilvl w:val="1"/>
          <w:numId w:val="2"/>
        </w:numPr>
        <w:jc w:val="both"/>
      </w:pPr>
      <w:r>
        <w:t>Maintain a standard set of accounts, which includes a complete record of all receipts and disbursements of grant funds.</w:t>
      </w:r>
    </w:p>
    <w:p w14:paraId="05B18785" w14:textId="7317EABE" w:rsidR="00BE1455" w:rsidRDefault="00BE1455" w:rsidP="00103814">
      <w:pPr>
        <w:pStyle w:val="ListParagraph"/>
        <w:numPr>
          <w:ilvl w:val="1"/>
          <w:numId w:val="2"/>
        </w:numPr>
        <w:jc w:val="both"/>
      </w:pPr>
      <w:r>
        <w:t>Disburse grant funds, as appropriate.</w:t>
      </w:r>
    </w:p>
    <w:p w14:paraId="77956D70" w14:textId="297E6073" w:rsidR="00BE1455" w:rsidRDefault="00BE1455" w:rsidP="00103814">
      <w:pPr>
        <w:pStyle w:val="ListParagraph"/>
        <w:numPr>
          <w:ilvl w:val="1"/>
          <w:numId w:val="2"/>
        </w:numPr>
        <w:jc w:val="both"/>
      </w:pPr>
      <w:r>
        <w:t>Maintain segregation of duties for handling funds.</w:t>
      </w:r>
    </w:p>
    <w:p w14:paraId="7046E6EE" w14:textId="442C3EBF" w:rsidR="00BE1455" w:rsidRDefault="00BE1455" w:rsidP="00103814">
      <w:pPr>
        <w:pStyle w:val="ListParagraph"/>
        <w:numPr>
          <w:ilvl w:val="1"/>
          <w:numId w:val="2"/>
        </w:numPr>
        <w:jc w:val="both"/>
      </w:pPr>
      <w:r>
        <w:t>Establish an inventory system for equipment and other assets purchased with grant funds, and maintain records for items that are purchased, produced, or distributed through grant activities.</w:t>
      </w:r>
    </w:p>
    <w:p w14:paraId="1A18752A" w14:textId="58470070" w:rsidR="00BE1455" w:rsidRDefault="00BE1455" w:rsidP="00103814">
      <w:pPr>
        <w:pStyle w:val="ListParagraph"/>
        <w:numPr>
          <w:ilvl w:val="1"/>
          <w:numId w:val="2"/>
        </w:numPr>
        <w:jc w:val="both"/>
      </w:pPr>
      <w:r>
        <w:t>Ensure that all grant activities, including the conversion of funds, comply with local law.</w:t>
      </w:r>
    </w:p>
    <w:p w14:paraId="36E8A60D" w14:textId="77777777" w:rsidR="00EC6ABD" w:rsidRDefault="00EC6ABD" w:rsidP="00103814">
      <w:pPr>
        <w:pStyle w:val="ListParagraph"/>
        <w:ind w:left="1080"/>
        <w:jc w:val="both"/>
      </w:pPr>
    </w:p>
    <w:p w14:paraId="70DE2F91" w14:textId="77777777" w:rsidR="00BE1455" w:rsidRPr="00EC6ABD" w:rsidRDefault="00BE1455" w:rsidP="00103814">
      <w:pPr>
        <w:pStyle w:val="ListParagraph"/>
        <w:numPr>
          <w:ilvl w:val="0"/>
          <w:numId w:val="2"/>
        </w:numPr>
        <w:jc w:val="both"/>
        <w:rPr>
          <w:b/>
        </w:rPr>
      </w:pPr>
      <w:r w:rsidRPr="00EC6ABD">
        <w:rPr>
          <w:b/>
        </w:rPr>
        <w:t>Bank Account Requirements</w:t>
      </w:r>
    </w:p>
    <w:p w14:paraId="5BFBE8CC" w14:textId="51E38B91" w:rsidR="00E75FD7" w:rsidRDefault="00BE1455" w:rsidP="00103814">
      <w:pPr>
        <w:pStyle w:val="ListParagraph"/>
        <w:ind w:left="360"/>
        <w:jc w:val="both"/>
      </w:pPr>
      <w:r>
        <w:t xml:space="preserve">In order to receive grant funds, the club must have a dedicated bank account that is used solely for receiving </w:t>
      </w:r>
      <w:r w:rsidR="00E75FD7">
        <w:t xml:space="preserve">and disturbing TRF grant funds. </w:t>
      </w:r>
    </w:p>
    <w:p w14:paraId="216E1EC2" w14:textId="77777777" w:rsidR="00103814" w:rsidRDefault="00103814" w:rsidP="00103814">
      <w:pPr>
        <w:pStyle w:val="ListParagraph"/>
        <w:ind w:left="360"/>
        <w:jc w:val="both"/>
      </w:pPr>
    </w:p>
    <w:p w14:paraId="24CDD117" w14:textId="77777777" w:rsidR="00E75FD7" w:rsidRDefault="00E75FD7" w:rsidP="00103814">
      <w:pPr>
        <w:pStyle w:val="ListParagraph"/>
        <w:numPr>
          <w:ilvl w:val="1"/>
          <w:numId w:val="2"/>
        </w:numPr>
        <w:jc w:val="both"/>
      </w:pPr>
      <w:r>
        <w:t>The club bank account must</w:t>
      </w:r>
    </w:p>
    <w:p w14:paraId="1CC322C2" w14:textId="62268FFF" w:rsidR="00E75FD7" w:rsidRDefault="00E75FD7" w:rsidP="00103814">
      <w:pPr>
        <w:pStyle w:val="ListParagraph"/>
        <w:numPr>
          <w:ilvl w:val="2"/>
          <w:numId w:val="2"/>
        </w:numPr>
        <w:jc w:val="both"/>
      </w:pPr>
      <w:r>
        <w:t>Have a minimum of two (2) Rotarian signatories form the club for disrobements.</w:t>
      </w:r>
    </w:p>
    <w:p w14:paraId="36CEB76A" w14:textId="4B4985F5" w:rsidR="00E75FD7" w:rsidRDefault="00E75FD7" w:rsidP="00103814">
      <w:pPr>
        <w:pStyle w:val="ListParagraph"/>
        <w:numPr>
          <w:ilvl w:val="2"/>
          <w:numId w:val="2"/>
        </w:numPr>
        <w:jc w:val="both"/>
      </w:pPr>
      <w:r>
        <w:t>Be a low- or non-interest-bearing account.</w:t>
      </w:r>
    </w:p>
    <w:p w14:paraId="723532D1" w14:textId="40A2B42C" w:rsidR="00BE1455" w:rsidRDefault="00BE1455" w:rsidP="00103814">
      <w:pPr>
        <w:pStyle w:val="ListParagraph"/>
        <w:numPr>
          <w:ilvl w:val="1"/>
          <w:numId w:val="2"/>
        </w:numPr>
        <w:jc w:val="both"/>
      </w:pPr>
      <w:r>
        <w:t xml:space="preserve"> </w:t>
      </w:r>
      <w:r w:rsidR="00E75FD7">
        <w:t xml:space="preserve">An interest earned must be documented and used for eligible, approved </w:t>
      </w:r>
      <w:r w:rsidR="00103814">
        <w:t xml:space="preserve">grant </w:t>
      </w:r>
      <w:r w:rsidR="00E75FD7">
        <w:t>activities, or returned to TRF.</w:t>
      </w:r>
    </w:p>
    <w:p w14:paraId="66B09322" w14:textId="77777777" w:rsidR="00E75FD7" w:rsidRDefault="00E75FD7" w:rsidP="00103814">
      <w:pPr>
        <w:pStyle w:val="ListParagraph"/>
        <w:numPr>
          <w:ilvl w:val="1"/>
          <w:numId w:val="2"/>
        </w:numPr>
        <w:jc w:val="both"/>
      </w:pPr>
      <w:r>
        <w:t>A separate account should be opened for each club-sponsored grant, and the name of the account should clearly identify its use for grant funds.</w:t>
      </w:r>
    </w:p>
    <w:p w14:paraId="2C56A887" w14:textId="1BBE50E5" w:rsidR="00E75FD7" w:rsidRDefault="00E75FD7" w:rsidP="00103814">
      <w:pPr>
        <w:pStyle w:val="ListParagraph"/>
        <w:numPr>
          <w:ilvl w:val="1"/>
          <w:numId w:val="2"/>
        </w:numPr>
        <w:jc w:val="both"/>
      </w:pPr>
      <w:r>
        <w:t xml:space="preserve">Grant funds may not be deposited in investment accounts including, but not limited to, mutual funds, certificates of deposit, bonds, and stocks.  </w:t>
      </w:r>
    </w:p>
    <w:p w14:paraId="6F323230" w14:textId="5E84D1B7" w:rsidR="00E75FD7" w:rsidRDefault="00E75FD7" w:rsidP="00103814">
      <w:pPr>
        <w:pStyle w:val="ListParagraph"/>
        <w:numPr>
          <w:ilvl w:val="1"/>
          <w:numId w:val="2"/>
        </w:numPr>
        <w:jc w:val="both"/>
      </w:pPr>
      <w:r>
        <w:t>Bank statements must be available to support receipt and use of TRF grant funds.</w:t>
      </w:r>
    </w:p>
    <w:p w14:paraId="286E4DC5" w14:textId="163700A4" w:rsidR="00E75FD7" w:rsidRDefault="00E75FD7" w:rsidP="00103814">
      <w:pPr>
        <w:pStyle w:val="ListParagraph"/>
        <w:numPr>
          <w:ilvl w:val="1"/>
          <w:numId w:val="2"/>
        </w:numPr>
        <w:jc w:val="both"/>
      </w:pPr>
      <w:r>
        <w:t xml:space="preserve">The club must maintain a written plan for transferring custody of the bank accounts in the event of a change in signatories. </w:t>
      </w:r>
    </w:p>
    <w:p w14:paraId="572044BB" w14:textId="77777777" w:rsidR="00EC6ABD" w:rsidRDefault="00EC6ABD" w:rsidP="00103814">
      <w:pPr>
        <w:pStyle w:val="ListParagraph"/>
        <w:ind w:left="1080"/>
        <w:jc w:val="both"/>
      </w:pPr>
    </w:p>
    <w:p w14:paraId="1777A29C" w14:textId="17F14E83" w:rsidR="00E75FD7" w:rsidRPr="00EC6ABD" w:rsidRDefault="00E75FD7" w:rsidP="00103814">
      <w:pPr>
        <w:pStyle w:val="ListParagraph"/>
        <w:numPr>
          <w:ilvl w:val="0"/>
          <w:numId w:val="2"/>
        </w:numPr>
        <w:jc w:val="both"/>
        <w:rPr>
          <w:b/>
        </w:rPr>
      </w:pPr>
      <w:r w:rsidRPr="00EC6ABD">
        <w:rPr>
          <w:b/>
        </w:rPr>
        <w:t>Report of Use of Grant Funds</w:t>
      </w:r>
    </w:p>
    <w:p w14:paraId="1F5DB64F" w14:textId="0BF999C5" w:rsidR="00E75FD7" w:rsidRDefault="00E75FD7" w:rsidP="00103814">
      <w:pPr>
        <w:pStyle w:val="ListParagraph"/>
        <w:ind w:left="360"/>
        <w:jc w:val="both"/>
      </w:pPr>
      <w:r>
        <w:t xml:space="preserve">The club must adhere to all TRF reporting requirements.  Grant reporting is a key aspect of grant management and stewardship, as it informs TRF of the grant’s progress and how funds are spent. </w:t>
      </w:r>
    </w:p>
    <w:p w14:paraId="018CDA42" w14:textId="77777777" w:rsidR="00EC6ABD" w:rsidRDefault="00EC6ABD" w:rsidP="00103814">
      <w:pPr>
        <w:jc w:val="both"/>
      </w:pPr>
    </w:p>
    <w:p w14:paraId="75822EE0" w14:textId="3EC3E6BD" w:rsidR="00E75FD7" w:rsidRPr="00EC6ABD" w:rsidRDefault="00E75FD7" w:rsidP="00103814">
      <w:pPr>
        <w:pStyle w:val="ListParagraph"/>
        <w:numPr>
          <w:ilvl w:val="0"/>
          <w:numId w:val="2"/>
        </w:numPr>
        <w:jc w:val="both"/>
        <w:rPr>
          <w:b/>
        </w:rPr>
      </w:pPr>
      <w:r w:rsidRPr="00EC6ABD">
        <w:rPr>
          <w:b/>
        </w:rPr>
        <w:t>Document Retention</w:t>
      </w:r>
    </w:p>
    <w:p w14:paraId="7C77BFBE" w14:textId="189EAD3B" w:rsidR="00E75FD7" w:rsidRDefault="00E75FD7" w:rsidP="00103814">
      <w:pPr>
        <w:pStyle w:val="ListParagraph"/>
        <w:ind w:left="360"/>
        <w:jc w:val="both"/>
      </w:pPr>
      <w:r>
        <w:t xml:space="preserve">The club must establish and maintain appropriate record keeping systems to preserve important documents related to qualification and TRF grants.  Retaining these documents supports transparency in grant management and assists in the preparation for audits or financial assessments. </w:t>
      </w:r>
    </w:p>
    <w:p w14:paraId="1A685F1E" w14:textId="77777777" w:rsidR="00103814" w:rsidRDefault="00103814" w:rsidP="00103814">
      <w:pPr>
        <w:pStyle w:val="ListParagraph"/>
        <w:ind w:left="360"/>
        <w:jc w:val="both"/>
      </w:pPr>
    </w:p>
    <w:p w14:paraId="3B8E9304" w14:textId="275F2826" w:rsidR="00E75FD7" w:rsidRDefault="00E75FD7" w:rsidP="00103814">
      <w:pPr>
        <w:pStyle w:val="ListParagraph"/>
        <w:numPr>
          <w:ilvl w:val="1"/>
          <w:numId w:val="2"/>
        </w:numPr>
        <w:jc w:val="both"/>
      </w:pPr>
      <w:r>
        <w:t>Documents that must be maintained include, but are not limited to:</w:t>
      </w:r>
    </w:p>
    <w:p w14:paraId="0893FA79" w14:textId="677618E5" w:rsidR="00E75FD7" w:rsidRDefault="00E75FD7" w:rsidP="00103814">
      <w:pPr>
        <w:pStyle w:val="ListParagraph"/>
        <w:numPr>
          <w:ilvl w:val="2"/>
          <w:numId w:val="2"/>
        </w:numPr>
        <w:jc w:val="both"/>
      </w:pPr>
      <w:r>
        <w:t>Bank information, including copies of past statements.</w:t>
      </w:r>
    </w:p>
    <w:p w14:paraId="38A5F191" w14:textId="69E88292" w:rsidR="00E75FD7" w:rsidRDefault="00E75FD7" w:rsidP="00103814">
      <w:pPr>
        <w:pStyle w:val="ListParagraph"/>
        <w:numPr>
          <w:ilvl w:val="2"/>
          <w:numId w:val="2"/>
        </w:numPr>
        <w:jc w:val="both"/>
      </w:pPr>
      <w:r>
        <w:t>Club qualification documents including a copy of the signed club MOU.</w:t>
      </w:r>
    </w:p>
    <w:p w14:paraId="17E61699" w14:textId="4640F992" w:rsidR="00E75FD7" w:rsidRDefault="00E75FD7" w:rsidP="00103814">
      <w:pPr>
        <w:pStyle w:val="ListParagraph"/>
        <w:numPr>
          <w:ilvl w:val="2"/>
          <w:numId w:val="2"/>
        </w:numPr>
        <w:jc w:val="both"/>
      </w:pPr>
      <w:r>
        <w:t>Documented plans and procedures, including:</w:t>
      </w:r>
    </w:p>
    <w:p w14:paraId="077200B4" w14:textId="1712F96D" w:rsidR="00D25649" w:rsidRDefault="00D25649" w:rsidP="00103814">
      <w:pPr>
        <w:pStyle w:val="ListParagraph"/>
        <w:numPr>
          <w:ilvl w:val="3"/>
          <w:numId w:val="2"/>
        </w:numPr>
        <w:jc w:val="both"/>
      </w:pPr>
      <w:r>
        <w:t>Financial management plan;</w:t>
      </w:r>
    </w:p>
    <w:p w14:paraId="4DF77741" w14:textId="773655BB" w:rsidR="00D25649" w:rsidRDefault="00D25649" w:rsidP="00103814">
      <w:pPr>
        <w:pStyle w:val="ListParagraph"/>
        <w:numPr>
          <w:ilvl w:val="3"/>
          <w:numId w:val="2"/>
        </w:numPr>
        <w:jc w:val="both"/>
      </w:pPr>
      <w:r>
        <w:t>Procedure for storing documents and archives; and</w:t>
      </w:r>
    </w:p>
    <w:p w14:paraId="49B853DF" w14:textId="7A83D5D3" w:rsidR="00D25649" w:rsidRDefault="00D25649" w:rsidP="00103814">
      <w:pPr>
        <w:pStyle w:val="ListParagraph"/>
        <w:numPr>
          <w:ilvl w:val="3"/>
          <w:numId w:val="2"/>
        </w:numPr>
        <w:jc w:val="both"/>
      </w:pPr>
      <w:r>
        <w:t>Succession plan for bank account signatories and retention of information and documentation.</w:t>
      </w:r>
    </w:p>
    <w:p w14:paraId="2EAEF943" w14:textId="40186827" w:rsidR="00D25649" w:rsidRDefault="00D25649" w:rsidP="00103814">
      <w:pPr>
        <w:pStyle w:val="ListParagraph"/>
        <w:numPr>
          <w:ilvl w:val="2"/>
          <w:numId w:val="2"/>
        </w:numPr>
        <w:jc w:val="both"/>
      </w:pPr>
      <w:r>
        <w:t>Information related to grants, including receipts and involves for all purchases.</w:t>
      </w:r>
    </w:p>
    <w:p w14:paraId="2D983814" w14:textId="1400419B" w:rsidR="00D25649" w:rsidRDefault="00D25649" w:rsidP="00103814">
      <w:pPr>
        <w:pStyle w:val="ListParagraph"/>
        <w:numPr>
          <w:ilvl w:val="1"/>
          <w:numId w:val="2"/>
        </w:numPr>
        <w:jc w:val="both"/>
      </w:pPr>
      <w:r>
        <w:t>Club records must be accessible and available to Rotarians in the club and at the request of the district.</w:t>
      </w:r>
    </w:p>
    <w:p w14:paraId="68E1884F" w14:textId="4DF1AF7F" w:rsidR="00D25649" w:rsidRDefault="00D25649" w:rsidP="00103814">
      <w:pPr>
        <w:pStyle w:val="ListParagraph"/>
        <w:numPr>
          <w:ilvl w:val="1"/>
          <w:numId w:val="2"/>
        </w:numPr>
        <w:jc w:val="both"/>
      </w:pPr>
      <w:r>
        <w:t>Documents must be maintained for a minimum of five (5) years, or longer if required by local law.</w:t>
      </w:r>
    </w:p>
    <w:p w14:paraId="4BE68682" w14:textId="0C808117" w:rsidR="00EC6ABD" w:rsidRDefault="00EC6ABD" w:rsidP="00103814">
      <w:pPr>
        <w:pStyle w:val="ListParagraph"/>
        <w:ind w:left="1080"/>
        <w:jc w:val="both"/>
      </w:pPr>
    </w:p>
    <w:p w14:paraId="38E50D66" w14:textId="463FC4D1" w:rsidR="00D24691" w:rsidRDefault="00D24691" w:rsidP="00103814">
      <w:pPr>
        <w:pStyle w:val="ListParagraph"/>
        <w:ind w:left="1080"/>
        <w:jc w:val="both"/>
      </w:pPr>
    </w:p>
    <w:p w14:paraId="176E59B3" w14:textId="3C343C93" w:rsidR="00D24691" w:rsidRDefault="00D24691" w:rsidP="00103814">
      <w:pPr>
        <w:pStyle w:val="ListParagraph"/>
        <w:ind w:left="1080"/>
        <w:jc w:val="both"/>
      </w:pPr>
    </w:p>
    <w:p w14:paraId="3B04B389" w14:textId="77777777" w:rsidR="0064756B" w:rsidRDefault="0064756B" w:rsidP="00103814">
      <w:pPr>
        <w:pStyle w:val="ListParagraph"/>
        <w:ind w:left="1080"/>
        <w:jc w:val="both"/>
      </w:pPr>
    </w:p>
    <w:p w14:paraId="421BBF0F" w14:textId="32ECD7C8" w:rsidR="00D25649" w:rsidRPr="00EC6ABD" w:rsidRDefault="00D25649" w:rsidP="00103814">
      <w:pPr>
        <w:pStyle w:val="ListParagraph"/>
        <w:numPr>
          <w:ilvl w:val="0"/>
          <w:numId w:val="2"/>
        </w:numPr>
        <w:jc w:val="both"/>
        <w:rPr>
          <w:b/>
        </w:rPr>
      </w:pPr>
      <w:r w:rsidRPr="00EC6ABD">
        <w:rPr>
          <w:b/>
        </w:rPr>
        <w:lastRenderedPageBreak/>
        <w:t>Method for Reporting and Resolving Misuse of Grant Funds</w:t>
      </w:r>
    </w:p>
    <w:p w14:paraId="431EE34E" w14:textId="0FBB620A" w:rsidR="00D25649" w:rsidRDefault="00D25649" w:rsidP="00103814">
      <w:pPr>
        <w:pStyle w:val="ListParagraph"/>
        <w:ind w:left="360"/>
        <w:jc w:val="both"/>
      </w:pPr>
      <w:r>
        <w:t>The club must report any potential and real misuse or mismanagement of grant funds to the district.  This reporting fosters an environment in the club that does not tolerate the misuse of grant funds.</w:t>
      </w:r>
    </w:p>
    <w:p w14:paraId="1561A20E" w14:textId="59EE40EC" w:rsidR="008C4B93" w:rsidRDefault="008C4B93" w:rsidP="008C4B93">
      <w:pPr>
        <w:jc w:val="both"/>
      </w:pPr>
    </w:p>
    <w:p w14:paraId="243D806B" w14:textId="667444D0" w:rsidR="008C4B93" w:rsidRDefault="008C4B93" w:rsidP="008C4B93">
      <w:pPr>
        <w:jc w:val="both"/>
      </w:pPr>
    </w:p>
    <w:p w14:paraId="1580C565" w14:textId="01BAF345" w:rsidR="008C4B93" w:rsidRDefault="008C4B93" w:rsidP="008C4B93">
      <w:pPr>
        <w:jc w:val="both"/>
        <w:rPr>
          <w:b/>
        </w:rPr>
      </w:pPr>
      <w:r w:rsidRPr="008C4B93">
        <w:rPr>
          <w:b/>
        </w:rPr>
        <w:t>Authorization and Agreement</w:t>
      </w:r>
    </w:p>
    <w:p w14:paraId="7C133F42" w14:textId="77777777" w:rsidR="00ED5DEE" w:rsidRPr="008C4B93" w:rsidRDefault="00ED5DEE" w:rsidP="008C4B93">
      <w:pPr>
        <w:jc w:val="both"/>
        <w:rPr>
          <w:b/>
        </w:rPr>
      </w:pPr>
    </w:p>
    <w:p w14:paraId="553B09FF" w14:textId="0EBE25E7" w:rsidR="008C4B93" w:rsidRDefault="00ED5DEE" w:rsidP="008C4B93">
      <w:pPr>
        <w:jc w:val="both"/>
        <w:rPr>
          <w:i/>
        </w:rPr>
      </w:pPr>
      <w:r>
        <w:rPr>
          <w:i/>
        </w:rPr>
        <w:t xml:space="preserve">This Memorandum of Understanding (MOU) is an agreement between the club and the district and acknowledges that the club will undertake measures to ensure that proper implementation of grant activities and proper management of Foundation grant funds.  By authorizing this document, the club agrees to comply with </w:t>
      </w:r>
      <w:proofErr w:type="gramStart"/>
      <w:r>
        <w:rPr>
          <w:i/>
        </w:rPr>
        <w:t>all of</w:t>
      </w:r>
      <w:proofErr w:type="gramEnd"/>
      <w:r>
        <w:rPr>
          <w:i/>
        </w:rPr>
        <w:t xml:space="preserve"> the conditions and requirements of the MOU.</w:t>
      </w:r>
    </w:p>
    <w:p w14:paraId="72A6BC98" w14:textId="019E0317" w:rsidR="00ED5DEE" w:rsidRDefault="00ED5DEE" w:rsidP="008C4B93">
      <w:pPr>
        <w:jc w:val="both"/>
        <w:rPr>
          <w:i/>
        </w:rPr>
      </w:pPr>
    </w:p>
    <w:p w14:paraId="7899A072" w14:textId="58FCEDE5" w:rsidR="007541AA" w:rsidRPr="004956CA" w:rsidRDefault="00ED5DEE" w:rsidP="004956CA">
      <w:pPr>
        <w:jc w:val="both"/>
        <w:rPr>
          <w:i/>
        </w:rPr>
      </w:pPr>
      <w:r>
        <w:rPr>
          <w:i/>
        </w:rPr>
        <w:t>On behalf of the Rotary Club of</w:t>
      </w:r>
      <w:r w:rsidR="004956CA">
        <w:rPr>
          <w:i/>
        </w:rPr>
        <w:t xml:space="preserve"> </w:t>
      </w:r>
      <w:sdt>
        <w:sdtPr>
          <w:rPr>
            <w:i/>
          </w:rPr>
          <w:id w:val="-1119373843"/>
          <w:placeholder>
            <w:docPart w:val="DefaultPlaceholder_-1854013440"/>
          </w:placeholder>
          <w:temporary/>
          <w:showingPlcHdr/>
          <w15:appearance w15:val="tags"/>
          <w:text/>
        </w:sdtPr>
        <w:sdtEndPr/>
        <w:sdtContent>
          <w:r w:rsidR="004956CA" w:rsidRPr="000B2ED9">
            <w:rPr>
              <w:rStyle w:val="PlaceholderText"/>
              <w:rFonts w:eastAsiaTheme="minorHAnsi"/>
            </w:rPr>
            <w:t>Click or tap here to enter text.</w:t>
          </w:r>
        </w:sdtContent>
      </w:sdt>
      <w:r>
        <w:rPr>
          <w:i/>
        </w:rPr>
        <w:t>, the undersigned agree to comply with all of the conditions and requirements of the MOU for Rotary yea</w:t>
      </w:r>
      <w:r w:rsidR="0093737F">
        <w:rPr>
          <w:i/>
        </w:rPr>
        <w:t>r 2019-2020</w:t>
      </w:r>
      <w:r>
        <w:rPr>
          <w:i/>
        </w:rPr>
        <w:t xml:space="preserve"> and will notify Rotary International, District 6200 of any changes or revisions to club policies and procedures related to these requirements. </w:t>
      </w:r>
    </w:p>
    <w:p w14:paraId="66569282" w14:textId="46A4FBEB" w:rsidR="007541AA" w:rsidRDefault="004956CA" w:rsidP="008C4B93">
      <w:pPr>
        <w:jc w:val="both"/>
      </w:pPr>
      <w:r>
        <w:rPr>
          <w:noProof/>
        </w:rPr>
        <mc:AlternateContent>
          <mc:Choice Requires="wpg">
            <w:drawing>
              <wp:anchor distT="45720" distB="45720" distL="182880" distR="182880" simplePos="0" relativeHeight="251663360" behindDoc="0" locked="0" layoutInCell="1" allowOverlap="1" wp14:anchorId="161B894B" wp14:editId="02542707">
                <wp:simplePos x="0" y="0"/>
                <wp:positionH relativeFrom="margin">
                  <wp:posOffset>47625</wp:posOffset>
                </wp:positionH>
                <wp:positionV relativeFrom="margin">
                  <wp:posOffset>2743200</wp:posOffset>
                </wp:positionV>
                <wp:extent cx="3000375" cy="1771015"/>
                <wp:effectExtent l="0" t="0" r="9525" b="635"/>
                <wp:wrapSquare wrapText="bothSides"/>
                <wp:docPr id="198" name="Group 198"/>
                <wp:cNvGraphicFramePr/>
                <a:graphic xmlns:a="http://schemas.openxmlformats.org/drawingml/2006/main">
                  <a:graphicData uri="http://schemas.microsoft.com/office/word/2010/wordprocessingGroup">
                    <wpg:wgp>
                      <wpg:cNvGrpSpPr/>
                      <wpg:grpSpPr>
                        <a:xfrm>
                          <a:off x="0" y="0"/>
                          <a:ext cx="3000375" cy="1771015"/>
                          <a:chOff x="0" y="1"/>
                          <a:chExt cx="3567448" cy="1771282"/>
                        </a:xfrm>
                      </wpg:grpSpPr>
                      <wps:wsp>
                        <wps:cNvPr id="199" name="Rectangle 199"/>
                        <wps:cNvSpPr/>
                        <wps:spPr>
                          <a:xfrm>
                            <a:off x="0" y="1"/>
                            <a:ext cx="3567448" cy="28569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934DD8" w14:textId="77777777" w:rsidR="00222B87" w:rsidRPr="00486638" w:rsidRDefault="00222B87" w:rsidP="00222B87">
                              <w:pPr>
                                <w:jc w:val="center"/>
                                <w:rPr>
                                  <w:rFonts w:eastAsiaTheme="majorEastAsia"/>
                                  <w:b/>
                                  <w:color w:val="FFFFFF" w:themeColor="background1"/>
                                </w:rPr>
                              </w:pPr>
                              <w:r w:rsidRPr="00486638">
                                <w:rPr>
                                  <w:rFonts w:eastAsiaTheme="majorEastAsia"/>
                                  <w:b/>
                                  <w:color w:val="FFFFFF" w:themeColor="background1"/>
                                </w:rPr>
                                <w:t>Club President 2018-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323783"/>
                            <a:ext cx="3567448" cy="144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E0925" w14:textId="3294F789" w:rsidR="00222B87" w:rsidRPr="00486638" w:rsidRDefault="00222B87" w:rsidP="00222B87">
                              <w:pPr>
                                <w:rPr>
                                  <w:caps/>
                                  <w:color w:val="4472C4" w:themeColor="accent1"/>
                                </w:rPr>
                              </w:pPr>
                              <w:r w:rsidRPr="00486638">
                                <w:rPr>
                                  <w:caps/>
                                  <w:color w:val="4472C4" w:themeColor="accent1"/>
                                </w:rPr>
                                <w:t>name:</w:t>
                              </w:r>
                              <w:r w:rsidR="004956CA">
                                <w:rPr>
                                  <w:caps/>
                                  <w:color w:val="4472C4" w:themeColor="accent1"/>
                                </w:rPr>
                                <w:t xml:space="preserve">  </w:t>
                              </w:r>
                              <w:sdt>
                                <w:sdtPr>
                                  <w:rPr>
                                    <w:caps/>
                                    <w:color w:val="4472C4" w:themeColor="accent1"/>
                                  </w:rPr>
                                  <w:id w:val="-1425035469"/>
                                  <w:placeholder>
                                    <w:docPart w:val="DefaultPlaceholder_-1854013440"/>
                                  </w:placeholder>
                                  <w:showingPlcHdr/>
                                  <w15:appearance w15:val="hidden"/>
                                  <w:text/>
                                </w:sdtPr>
                                <w:sdtEndPr/>
                                <w:sdtContent>
                                  <w:r w:rsidR="004956CA" w:rsidRPr="000B2ED9">
                                    <w:rPr>
                                      <w:rStyle w:val="PlaceholderText"/>
                                      <w:rFonts w:eastAsiaTheme="minorHAnsi"/>
                                    </w:rPr>
                                    <w:t>Click or tap here to enter text.</w:t>
                                  </w:r>
                                </w:sdtContent>
                              </w:sdt>
                            </w:p>
                            <w:p w14:paraId="4F51BAB0" w14:textId="572C0D51" w:rsidR="00222B87" w:rsidRDefault="00222B87" w:rsidP="00222B87">
                              <w:pPr>
                                <w:rPr>
                                  <w:caps/>
                                  <w:color w:val="4472C4" w:themeColor="accent1"/>
                                  <w:sz w:val="16"/>
                                  <w:szCs w:val="16"/>
                                </w:rPr>
                              </w:pPr>
                            </w:p>
                            <w:p w14:paraId="5007B8D0" w14:textId="5349DBFA" w:rsidR="004956CA" w:rsidRDefault="004956CA" w:rsidP="00222B87">
                              <w:pPr>
                                <w:rPr>
                                  <w:caps/>
                                  <w:color w:val="4472C4" w:themeColor="accent1"/>
                                  <w:sz w:val="16"/>
                                  <w:szCs w:val="16"/>
                                </w:rPr>
                              </w:pPr>
                            </w:p>
                            <w:p w14:paraId="5388EC8C" w14:textId="77777777" w:rsidR="004956CA" w:rsidRPr="004956CA" w:rsidRDefault="004956CA" w:rsidP="00222B87">
                              <w:pPr>
                                <w:rPr>
                                  <w:caps/>
                                  <w:color w:val="4472C4" w:themeColor="accent1"/>
                                  <w:sz w:val="16"/>
                                  <w:szCs w:val="16"/>
                                </w:rPr>
                              </w:pPr>
                            </w:p>
                            <w:p w14:paraId="0D73E182" w14:textId="4F636D5D" w:rsidR="00222B87" w:rsidRPr="00486638" w:rsidRDefault="00222B87" w:rsidP="00222B87">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6722A9F7" w14:textId="77777777" w:rsidR="004956CA" w:rsidRDefault="004956CA" w:rsidP="00222B87">
                              <w:pPr>
                                <w:rPr>
                                  <w:caps/>
                                  <w:color w:val="4472C4" w:themeColor="accent1"/>
                                </w:rPr>
                              </w:pPr>
                            </w:p>
                            <w:p w14:paraId="319EFD76" w14:textId="4A51560E" w:rsidR="00222B87" w:rsidRPr="00486638" w:rsidRDefault="00222B87" w:rsidP="00222B87">
                              <w:pPr>
                                <w:rPr>
                                  <w:caps/>
                                  <w:color w:val="4472C4" w:themeColor="accent1"/>
                                </w:rPr>
                              </w:pPr>
                              <w:r w:rsidRPr="00486638">
                                <w:rPr>
                                  <w:caps/>
                                  <w:color w:val="4472C4" w:themeColor="accent1"/>
                                </w:rPr>
                                <w:t xml:space="preserve">date: </w:t>
                              </w:r>
                              <w:r w:rsidR="004956CA">
                                <w:rPr>
                                  <w:caps/>
                                  <w:color w:val="4472C4" w:themeColor="accent1"/>
                                </w:rPr>
                                <w:t xml:space="preserve">  </w:t>
                              </w:r>
                              <w:sdt>
                                <w:sdtPr>
                                  <w:rPr>
                                    <w:caps/>
                                    <w:color w:val="4472C4" w:themeColor="accent1"/>
                                  </w:rPr>
                                  <w:id w:val="-2016135407"/>
                                  <w:placeholder>
                                    <w:docPart w:val="DefaultPlaceholder_-1854013437"/>
                                  </w:placeholder>
                                  <w:showingPlcHdr/>
                                  <w:date>
                                    <w:dateFormat w:val="MMMM d, yyyy"/>
                                    <w:lid w:val="en-US"/>
                                    <w:storeMappedDataAs w:val="dateTime"/>
                                    <w:calendar w:val="gregorian"/>
                                  </w:date>
                                </w:sdtPr>
                                <w:sdtEndPr/>
                                <w:sdtContent>
                                  <w:r w:rsidR="004956CA" w:rsidRPr="000B2ED9">
                                    <w:rPr>
                                      <w:rStyle w:val="PlaceholderText"/>
                                      <w:rFonts w:eastAsiaTheme="minorHAnsi"/>
                                    </w:rPr>
                                    <w:t>Click or tap to enter a date.</w:t>
                                  </w:r>
                                </w:sdtContent>
                              </w:sdt>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1B894B" id="Group 198" o:spid="_x0000_s1026" style="position:absolute;left:0;text-align:left;margin-left:3.75pt;margin-top:3in;width:236.25pt;height:139.45pt;z-index:251663360;mso-wrap-distance-left:14.4pt;mso-wrap-distance-top:3.6pt;mso-wrap-distance-right:14.4pt;mso-wrap-distance-bottom:3.6pt;mso-position-horizontal-relative:margin;mso-position-vertical-relative:margin;mso-width-relative:margin;mso-height-relative:margin" coordorigin="" coordsize="35674,17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">
                <v:rect id="Rectangle 199" o:spid="_x0000_s1027" style="position:absolute;width:35674;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0E934DD8" w14:textId="77777777" w:rsidR="00222B87" w:rsidRPr="00486638" w:rsidRDefault="00222B87" w:rsidP="00222B87">
                        <w:pPr>
                          <w:jc w:val="center"/>
                          <w:rPr>
                            <w:rFonts w:eastAsiaTheme="majorEastAsia"/>
                            <w:b/>
                            <w:color w:val="FFFFFF" w:themeColor="background1"/>
                          </w:rPr>
                        </w:pPr>
                        <w:r w:rsidRPr="00486638">
                          <w:rPr>
                            <w:rFonts w:eastAsiaTheme="majorEastAsia"/>
                            <w:b/>
                            <w:color w:val="FFFFFF" w:themeColor="background1"/>
                          </w:rPr>
                          <w:t>Club President 2018-2019</w:t>
                        </w:r>
                      </w:p>
                    </w:txbxContent>
                  </v:textbox>
                </v:rect>
                <v:shapetype id="_x0000_t202" coordsize="21600,21600" o:spt="202" path="m,l,21600r21600,l21600,xe">
                  <v:stroke joinstyle="miter"/>
                  <v:path gradientshapeok="t" o:connecttype="rect"/>
                </v:shapetype>
                <v:shape id="Text Box 200" o:spid="_x0000_s1028" type="#_x0000_t202" style="position:absolute;top:3237;width:35674;height:1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41E0925" w14:textId="3294F789" w:rsidR="00222B87" w:rsidRPr="00486638" w:rsidRDefault="00222B87" w:rsidP="00222B87">
                        <w:pPr>
                          <w:rPr>
                            <w:caps/>
                            <w:color w:val="4472C4" w:themeColor="accent1"/>
                          </w:rPr>
                        </w:pPr>
                        <w:r w:rsidRPr="00486638">
                          <w:rPr>
                            <w:caps/>
                            <w:color w:val="4472C4" w:themeColor="accent1"/>
                          </w:rPr>
                          <w:t>name:</w:t>
                        </w:r>
                        <w:r w:rsidR="004956CA">
                          <w:rPr>
                            <w:caps/>
                            <w:color w:val="4472C4" w:themeColor="accent1"/>
                          </w:rPr>
                          <w:t xml:space="preserve">  </w:t>
                        </w:r>
                        <w:sdt>
                          <w:sdtPr>
                            <w:rPr>
                              <w:caps/>
                              <w:color w:val="4472C4" w:themeColor="accent1"/>
                            </w:rPr>
                            <w:id w:val="-1425035469"/>
                            <w:placeholder>
                              <w:docPart w:val="DefaultPlaceholder_-1854013440"/>
                            </w:placeholder>
                            <w:showingPlcHdr/>
                            <w15:appearance w15:val="hidden"/>
                            <w:text/>
                          </w:sdtPr>
                          <w:sdtEndPr/>
                          <w:sdtContent>
                            <w:r w:rsidR="004956CA" w:rsidRPr="000B2ED9">
                              <w:rPr>
                                <w:rStyle w:val="PlaceholderText"/>
                                <w:rFonts w:eastAsiaTheme="minorHAnsi"/>
                              </w:rPr>
                              <w:t>Click or tap here to enter text.</w:t>
                            </w:r>
                          </w:sdtContent>
                        </w:sdt>
                      </w:p>
                      <w:p w14:paraId="4F51BAB0" w14:textId="572C0D51" w:rsidR="00222B87" w:rsidRDefault="00222B87" w:rsidP="00222B87">
                        <w:pPr>
                          <w:rPr>
                            <w:caps/>
                            <w:color w:val="4472C4" w:themeColor="accent1"/>
                            <w:sz w:val="16"/>
                            <w:szCs w:val="16"/>
                          </w:rPr>
                        </w:pPr>
                      </w:p>
                      <w:p w14:paraId="5007B8D0" w14:textId="5349DBFA" w:rsidR="004956CA" w:rsidRDefault="004956CA" w:rsidP="00222B87">
                        <w:pPr>
                          <w:rPr>
                            <w:caps/>
                            <w:color w:val="4472C4" w:themeColor="accent1"/>
                            <w:sz w:val="16"/>
                            <w:szCs w:val="16"/>
                          </w:rPr>
                        </w:pPr>
                      </w:p>
                      <w:p w14:paraId="5388EC8C" w14:textId="77777777" w:rsidR="004956CA" w:rsidRPr="004956CA" w:rsidRDefault="004956CA" w:rsidP="00222B87">
                        <w:pPr>
                          <w:rPr>
                            <w:caps/>
                            <w:color w:val="4472C4" w:themeColor="accent1"/>
                            <w:sz w:val="16"/>
                            <w:szCs w:val="16"/>
                          </w:rPr>
                        </w:pPr>
                      </w:p>
                      <w:p w14:paraId="0D73E182" w14:textId="4F636D5D" w:rsidR="00222B87" w:rsidRPr="00486638" w:rsidRDefault="00222B87" w:rsidP="00222B87">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6722A9F7" w14:textId="77777777" w:rsidR="004956CA" w:rsidRDefault="004956CA" w:rsidP="00222B87">
                        <w:pPr>
                          <w:rPr>
                            <w:caps/>
                            <w:color w:val="4472C4" w:themeColor="accent1"/>
                          </w:rPr>
                        </w:pPr>
                      </w:p>
                      <w:p w14:paraId="319EFD76" w14:textId="4A51560E" w:rsidR="00222B87" w:rsidRPr="00486638" w:rsidRDefault="00222B87" w:rsidP="00222B87">
                        <w:pPr>
                          <w:rPr>
                            <w:caps/>
                            <w:color w:val="4472C4" w:themeColor="accent1"/>
                          </w:rPr>
                        </w:pPr>
                        <w:r w:rsidRPr="00486638">
                          <w:rPr>
                            <w:caps/>
                            <w:color w:val="4472C4" w:themeColor="accent1"/>
                          </w:rPr>
                          <w:t xml:space="preserve">date: </w:t>
                        </w:r>
                        <w:r w:rsidR="004956CA">
                          <w:rPr>
                            <w:caps/>
                            <w:color w:val="4472C4" w:themeColor="accent1"/>
                          </w:rPr>
                          <w:t xml:space="preserve">  </w:t>
                        </w:r>
                        <w:sdt>
                          <w:sdtPr>
                            <w:rPr>
                              <w:caps/>
                              <w:color w:val="4472C4" w:themeColor="accent1"/>
                            </w:rPr>
                            <w:id w:val="-2016135407"/>
                            <w:placeholder>
                              <w:docPart w:val="DefaultPlaceholder_-1854013437"/>
                            </w:placeholder>
                            <w:showingPlcHdr/>
                            <w:date>
                              <w:dateFormat w:val="MMMM d, yyyy"/>
                              <w:lid w:val="en-US"/>
                              <w:storeMappedDataAs w:val="dateTime"/>
                              <w:calendar w:val="gregorian"/>
                            </w:date>
                          </w:sdtPr>
                          <w:sdtEndPr/>
                          <w:sdtContent>
                            <w:r w:rsidR="004956CA" w:rsidRPr="000B2ED9">
                              <w:rPr>
                                <w:rStyle w:val="PlaceholderText"/>
                                <w:rFonts w:eastAsiaTheme="minorHAnsi"/>
                              </w:rPr>
                              <w:t>Click or tap to enter a date.</w:t>
                            </w:r>
                          </w:sdtContent>
                        </w:sdt>
                      </w:p>
                    </w:txbxContent>
                  </v:textbox>
                </v:shape>
                <w10:wrap type="square" anchorx="margin" anchory="margin"/>
              </v:group>
            </w:pict>
          </mc:Fallback>
        </mc:AlternateContent>
      </w:r>
      <w:r>
        <w:rPr>
          <w:noProof/>
        </w:rPr>
        <mc:AlternateContent>
          <mc:Choice Requires="wpg">
            <w:drawing>
              <wp:anchor distT="45720" distB="45720" distL="182880" distR="182880" simplePos="0" relativeHeight="251665408" behindDoc="0" locked="0" layoutInCell="1" allowOverlap="1" wp14:anchorId="0A5A0B68" wp14:editId="7EFDFC59">
                <wp:simplePos x="0" y="0"/>
                <wp:positionH relativeFrom="margin">
                  <wp:posOffset>3383280</wp:posOffset>
                </wp:positionH>
                <wp:positionV relativeFrom="margin">
                  <wp:posOffset>2756535</wp:posOffset>
                </wp:positionV>
                <wp:extent cx="3000375" cy="1771015"/>
                <wp:effectExtent l="0" t="0" r="9525" b="635"/>
                <wp:wrapSquare wrapText="bothSides"/>
                <wp:docPr id="3" name="Group 3"/>
                <wp:cNvGraphicFramePr/>
                <a:graphic xmlns:a="http://schemas.openxmlformats.org/drawingml/2006/main">
                  <a:graphicData uri="http://schemas.microsoft.com/office/word/2010/wordprocessingGroup">
                    <wpg:wgp>
                      <wpg:cNvGrpSpPr/>
                      <wpg:grpSpPr>
                        <a:xfrm>
                          <a:off x="0" y="0"/>
                          <a:ext cx="3000375" cy="1771015"/>
                          <a:chOff x="0" y="1"/>
                          <a:chExt cx="3567448" cy="1771282"/>
                        </a:xfrm>
                      </wpg:grpSpPr>
                      <wps:wsp>
                        <wps:cNvPr id="4" name="Rectangle 4"/>
                        <wps:cNvSpPr/>
                        <wps:spPr>
                          <a:xfrm>
                            <a:off x="0" y="1"/>
                            <a:ext cx="3567448" cy="28569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609F0E" w14:textId="67832C11"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w:t>
                              </w:r>
                              <w:r>
                                <w:rPr>
                                  <w:rFonts w:eastAsiaTheme="majorEastAsia"/>
                                  <w:b/>
                                  <w:color w:val="FFFFFF" w:themeColor="background1"/>
                                </w:rPr>
                                <w:t xml:space="preserve">-Elect </w:t>
                              </w:r>
                              <w:r w:rsidRPr="00486638">
                                <w:rPr>
                                  <w:rFonts w:eastAsiaTheme="majorEastAsia"/>
                                  <w:b/>
                                  <w:color w:val="FFFFFF" w:themeColor="background1"/>
                                </w:rPr>
                                <w:t>2018-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323783"/>
                            <a:ext cx="3567448" cy="144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CA994D" w14:textId="7E67714E"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988688467"/>
                                  <w:placeholder>
                                    <w:docPart w:val="DefaultPlaceholder_-1854013440"/>
                                  </w:placeholder>
                                  <w:showingPlcHdr/>
                                  <w15:appearance w15:val="hidden"/>
                                  <w:text/>
                                </w:sdtPr>
                                <w:sdtEndPr/>
                                <w:sdtContent>
                                  <w:r w:rsidRPr="000B2ED9">
                                    <w:rPr>
                                      <w:rStyle w:val="PlaceholderText"/>
                                      <w:rFonts w:eastAsiaTheme="minorHAnsi"/>
                                    </w:rPr>
                                    <w:t>Click or tap here to enter text.</w:t>
                                  </w:r>
                                </w:sdtContent>
                              </w:sdt>
                            </w:p>
                            <w:p w14:paraId="4667EC26" w14:textId="77777777" w:rsidR="004956CA" w:rsidRDefault="004956CA" w:rsidP="004956CA">
                              <w:pPr>
                                <w:rPr>
                                  <w:caps/>
                                  <w:color w:val="4472C4" w:themeColor="accent1"/>
                                  <w:sz w:val="16"/>
                                  <w:szCs w:val="16"/>
                                </w:rPr>
                              </w:pPr>
                            </w:p>
                            <w:p w14:paraId="1BDB4B18" w14:textId="77777777" w:rsidR="004956CA" w:rsidRDefault="004956CA" w:rsidP="004956CA">
                              <w:pPr>
                                <w:rPr>
                                  <w:caps/>
                                  <w:color w:val="4472C4" w:themeColor="accent1"/>
                                  <w:sz w:val="16"/>
                                  <w:szCs w:val="16"/>
                                </w:rPr>
                              </w:pPr>
                            </w:p>
                            <w:p w14:paraId="46DC90AA" w14:textId="77777777" w:rsidR="004956CA" w:rsidRPr="004956CA" w:rsidRDefault="004956CA" w:rsidP="004956CA">
                              <w:pPr>
                                <w:rPr>
                                  <w:caps/>
                                  <w:color w:val="4472C4" w:themeColor="accent1"/>
                                  <w:sz w:val="16"/>
                                  <w:szCs w:val="16"/>
                                </w:rPr>
                              </w:pPr>
                            </w:p>
                            <w:p w14:paraId="16A6A566"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1223F327" w14:textId="77777777" w:rsidR="004956CA" w:rsidRDefault="004956CA" w:rsidP="004956CA">
                              <w:pPr>
                                <w:rPr>
                                  <w:caps/>
                                  <w:color w:val="4472C4" w:themeColor="accent1"/>
                                </w:rPr>
                              </w:pPr>
                            </w:p>
                            <w:p w14:paraId="0833E262" w14:textId="34F3CBCA" w:rsidR="004956CA" w:rsidRPr="00486638" w:rsidRDefault="004956CA" w:rsidP="004956CA">
                              <w:pPr>
                                <w:rPr>
                                  <w:caps/>
                                  <w:color w:val="4472C4" w:themeColor="accent1"/>
                                </w:rPr>
                              </w:pPr>
                              <w:r w:rsidRPr="00486638">
                                <w:rPr>
                                  <w:caps/>
                                  <w:color w:val="4472C4" w:themeColor="accent1"/>
                                </w:rPr>
                                <w:t>date:</w:t>
                              </w:r>
                              <w:r>
                                <w:rPr>
                                  <w:caps/>
                                  <w:color w:val="4472C4" w:themeColor="accent1"/>
                                </w:rPr>
                                <w:t xml:space="preserve">  </w:t>
                              </w:r>
                              <w:sdt>
                                <w:sdtPr>
                                  <w:rPr>
                                    <w:caps/>
                                    <w:color w:val="4472C4" w:themeColor="accent1"/>
                                  </w:rPr>
                                  <w:id w:val="1436488289"/>
                                  <w:placeholder>
                                    <w:docPart w:val="DefaultPlaceholder_-1854013437"/>
                                  </w:placeholder>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r w:rsidRPr="00486638">
                                <w:rPr>
                                  <w:caps/>
                                  <w:color w:val="4472C4" w:themeColor="accent1"/>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5A0B68" id="Group 3" o:spid="_x0000_s1029" style="position:absolute;left:0;text-align:left;margin-left:266.4pt;margin-top:217.05pt;width:236.25pt;height:139.45pt;z-index:251665408;mso-wrap-distance-left:14.4pt;mso-wrap-distance-top:3.6pt;mso-wrap-distance-right:14.4pt;mso-wrap-distance-bottom:3.6pt;mso-position-horizontal-relative:margin;mso-position-vertical-relative:margin;mso-width-relative:margin;mso-height-relative:margin" coordorigin="" coordsize="35674,17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">
                <v:rect id="Rectangle 4" o:spid="_x0000_s1030" style="position:absolute;width:35674;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" fillcolor="#4472c4 [3204]" stroked="f" strokeweight="1pt">
                  <v:textbox>
                    <w:txbxContent>
                      <w:p w14:paraId="0D609F0E" w14:textId="67832C11"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w:t>
                        </w:r>
                        <w:r>
                          <w:rPr>
                            <w:rFonts w:eastAsiaTheme="majorEastAsia"/>
                            <w:b/>
                            <w:color w:val="FFFFFF" w:themeColor="background1"/>
                          </w:rPr>
                          <w:t xml:space="preserve">-Elect </w:t>
                        </w:r>
                        <w:r w:rsidRPr="00486638">
                          <w:rPr>
                            <w:rFonts w:eastAsiaTheme="majorEastAsia"/>
                            <w:b/>
                            <w:color w:val="FFFFFF" w:themeColor="background1"/>
                          </w:rPr>
                          <w:t>2018-2019</w:t>
                        </w:r>
                      </w:p>
                    </w:txbxContent>
                  </v:textbox>
                </v:rect>
                <v:shape id="Text Box 5" o:spid="_x0000_s1031" type="#_x0000_t202" style="position:absolute;top:3237;width:35674;height:1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" filled="f" stroked="f" strokeweight=".5pt">
                  <v:textbox inset=",7.2pt,,0">
                    <w:txbxContent>
                      <w:p w14:paraId="1BCA994D" w14:textId="7E67714E"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988688467"/>
                            <w:placeholder>
                              <w:docPart w:val="DefaultPlaceholder_-1854013440"/>
                            </w:placeholder>
                            <w:showingPlcHdr/>
                            <w15:appearance w15:val="hidden"/>
                            <w:text/>
                          </w:sdtPr>
                          <w:sdtEndPr/>
                          <w:sdtContent>
                            <w:r w:rsidRPr="000B2ED9">
                              <w:rPr>
                                <w:rStyle w:val="PlaceholderText"/>
                                <w:rFonts w:eastAsiaTheme="minorHAnsi"/>
                              </w:rPr>
                              <w:t>Click or tap here to enter text.</w:t>
                            </w:r>
                          </w:sdtContent>
                        </w:sdt>
                      </w:p>
                      <w:p w14:paraId="4667EC26" w14:textId="77777777" w:rsidR="004956CA" w:rsidRDefault="004956CA" w:rsidP="004956CA">
                        <w:pPr>
                          <w:rPr>
                            <w:caps/>
                            <w:color w:val="4472C4" w:themeColor="accent1"/>
                            <w:sz w:val="16"/>
                            <w:szCs w:val="16"/>
                          </w:rPr>
                        </w:pPr>
                      </w:p>
                      <w:p w14:paraId="1BDB4B18" w14:textId="77777777" w:rsidR="004956CA" w:rsidRDefault="004956CA" w:rsidP="004956CA">
                        <w:pPr>
                          <w:rPr>
                            <w:caps/>
                            <w:color w:val="4472C4" w:themeColor="accent1"/>
                            <w:sz w:val="16"/>
                            <w:szCs w:val="16"/>
                          </w:rPr>
                        </w:pPr>
                      </w:p>
                      <w:p w14:paraId="46DC90AA" w14:textId="77777777" w:rsidR="004956CA" w:rsidRPr="004956CA" w:rsidRDefault="004956CA" w:rsidP="004956CA">
                        <w:pPr>
                          <w:rPr>
                            <w:caps/>
                            <w:color w:val="4472C4" w:themeColor="accent1"/>
                            <w:sz w:val="16"/>
                            <w:szCs w:val="16"/>
                          </w:rPr>
                        </w:pPr>
                      </w:p>
                      <w:p w14:paraId="16A6A566"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1223F327" w14:textId="77777777" w:rsidR="004956CA" w:rsidRDefault="004956CA" w:rsidP="004956CA">
                        <w:pPr>
                          <w:rPr>
                            <w:caps/>
                            <w:color w:val="4472C4" w:themeColor="accent1"/>
                          </w:rPr>
                        </w:pPr>
                      </w:p>
                      <w:p w14:paraId="0833E262" w14:textId="34F3CBCA" w:rsidR="004956CA" w:rsidRPr="00486638" w:rsidRDefault="004956CA" w:rsidP="004956CA">
                        <w:pPr>
                          <w:rPr>
                            <w:caps/>
                            <w:color w:val="4472C4" w:themeColor="accent1"/>
                          </w:rPr>
                        </w:pPr>
                        <w:r w:rsidRPr="00486638">
                          <w:rPr>
                            <w:caps/>
                            <w:color w:val="4472C4" w:themeColor="accent1"/>
                          </w:rPr>
                          <w:t>date:</w:t>
                        </w:r>
                        <w:r>
                          <w:rPr>
                            <w:caps/>
                            <w:color w:val="4472C4" w:themeColor="accent1"/>
                          </w:rPr>
                          <w:t xml:space="preserve">  </w:t>
                        </w:r>
                        <w:sdt>
                          <w:sdtPr>
                            <w:rPr>
                              <w:caps/>
                              <w:color w:val="4472C4" w:themeColor="accent1"/>
                            </w:rPr>
                            <w:id w:val="1436488289"/>
                            <w:placeholder>
                              <w:docPart w:val="DefaultPlaceholder_-1854013437"/>
                            </w:placeholder>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r w:rsidRPr="00486638">
                          <w:rPr>
                            <w:caps/>
                            <w:color w:val="4472C4" w:themeColor="accent1"/>
                          </w:rPr>
                          <w:t xml:space="preserve"> </w:t>
                        </w:r>
                      </w:p>
                    </w:txbxContent>
                  </v:textbox>
                </v:shape>
                <w10:wrap type="square" anchorx="margin" anchory="margin"/>
              </v:group>
            </w:pict>
          </mc:Fallback>
        </mc:AlternateContent>
      </w:r>
    </w:p>
    <w:p w14:paraId="769EA4C8" w14:textId="18F37FD2" w:rsidR="007541AA" w:rsidRDefault="007541AA" w:rsidP="008C4B93">
      <w:pPr>
        <w:jc w:val="both"/>
      </w:pPr>
    </w:p>
    <w:p w14:paraId="76625B14" w14:textId="1402B34B" w:rsidR="007541AA" w:rsidRDefault="007541AA" w:rsidP="008C4B93">
      <w:pPr>
        <w:jc w:val="both"/>
      </w:pPr>
    </w:p>
    <w:p w14:paraId="45A0FE5F" w14:textId="23A72B4D" w:rsidR="007541AA" w:rsidRDefault="007541AA" w:rsidP="008C4B93">
      <w:pPr>
        <w:jc w:val="both"/>
      </w:pPr>
    </w:p>
    <w:p w14:paraId="03114FA3" w14:textId="34254A9A" w:rsidR="007541AA" w:rsidRDefault="007541AA" w:rsidP="008C4B93">
      <w:pPr>
        <w:jc w:val="both"/>
      </w:pPr>
    </w:p>
    <w:p w14:paraId="1BB85A31" w14:textId="3A1BFD83" w:rsidR="007541AA" w:rsidRDefault="007541AA" w:rsidP="008C4B93">
      <w:pPr>
        <w:jc w:val="both"/>
      </w:pPr>
    </w:p>
    <w:p w14:paraId="72B8B5DB" w14:textId="5055CBDC" w:rsidR="007541AA" w:rsidRDefault="007541AA" w:rsidP="008C4B93">
      <w:pPr>
        <w:jc w:val="both"/>
      </w:pPr>
    </w:p>
    <w:p w14:paraId="3F37C5BB" w14:textId="29758C4C" w:rsidR="007541AA" w:rsidRDefault="007541AA" w:rsidP="008C4B93">
      <w:pPr>
        <w:jc w:val="both"/>
      </w:pPr>
    </w:p>
    <w:p w14:paraId="5449CE3F" w14:textId="361E521A" w:rsidR="007541AA" w:rsidRDefault="007541AA" w:rsidP="008C4B93">
      <w:pPr>
        <w:jc w:val="both"/>
      </w:pPr>
    </w:p>
    <w:p w14:paraId="214B8E75" w14:textId="62E344F7" w:rsidR="007541AA" w:rsidRDefault="007541AA" w:rsidP="008C4B93">
      <w:pPr>
        <w:jc w:val="both"/>
      </w:pPr>
    </w:p>
    <w:p w14:paraId="509F75C7" w14:textId="5D05404F" w:rsidR="007541AA" w:rsidRDefault="007541AA" w:rsidP="008C4B93">
      <w:pPr>
        <w:jc w:val="both"/>
      </w:pPr>
    </w:p>
    <w:p w14:paraId="20552709" w14:textId="3AD65847" w:rsidR="007541AA" w:rsidRDefault="007541AA" w:rsidP="008C4B93">
      <w:pPr>
        <w:jc w:val="both"/>
      </w:pPr>
    </w:p>
    <w:p w14:paraId="6086F6FA" w14:textId="34BDC118" w:rsidR="007541AA" w:rsidRDefault="007541AA" w:rsidP="008C4B93">
      <w:pPr>
        <w:jc w:val="both"/>
      </w:pPr>
    </w:p>
    <w:p w14:paraId="6EA57B40" w14:textId="1E6E15EA" w:rsidR="007541AA" w:rsidRDefault="007541AA" w:rsidP="008C4B93">
      <w:pPr>
        <w:jc w:val="both"/>
      </w:pPr>
    </w:p>
    <w:p w14:paraId="1AF5BEDC" w14:textId="106DC6AE" w:rsidR="007541AA" w:rsidRDefault="007541AA" w:rsidP="008C4B93">
      <w:pPr>
        <w:jc w:val="both"/>
      </w:pPr>
    </w:p>
    <w:p w14:paraId="1DA37857" w14:textId="0806F03B" w:rsidR="007541AA" w:rsidRDefault="007541AA" w:rsidP="008C4B93">
      <w:pPr>
        <w:jc w:val="both"/>
      </w:pPr>
    </w:p>
    <w:p w14:paraId="4396AAB9" w14:textId="7180ED11" w:rsidR="007541AA" w:rsidRDefault="007541AA" w:rsidP="008C4B93">
      <w:pPr>
        <w:jc w:val="both"/>
      </w:pPr>
    </w:p>
    <w:p w14:paraId="1FBF324E" w14:textId="10F789B6" w:rsidR="007541AA" w:rsidRDefault="007541AA" w:rsidP="008C4B93">
      <w:pPr>
        <w:jc w:val="both"/>
      </w:pPr>
    </w:p>
    <w:p w14:paraId="74B9969F" w14:textId="146FD5E2" w:rsidR="007541AA" w:rsidRDefault="007541AA" w:rsidP="008C4B93">
      <w:pPr>
        <w:jc w:val="both"/>
      </w:pPr>
    </w:p>
    <w:p w14:paraId="7E629033" w14:textId="2642FF26" w:rsidR="007541AA" w:rsidRDefault="007541AA" w:rsidP="008C4B93">
      <w:pPr>
        <w:jc w:val="both"/>
      </w:pPr>
    </w:p>
    <w:p w14:paraId="734309C7" w14:textId="42613EA3" w:rsidR="007541AA" w:rsidRDefault="007541AA" w:rsidP="008C4B93">
      <w:pPr>
        <w:jc w:val="both"/>
      </w:pPr>
    </w:p>
    <w:p w14:paraId="27ACCC02" w14:textId="77777777" w:rsidR="004956CA" w:rsidRDefault="004956CA" w:rsidP="008C4B93">
      <w:pPr>
        <w:jc w:val="both"/>
      </w:pPr>
    </w:p>
    <w:p w14:paraId="05CB7B5F" w14:textId="6A48A8E0" w:rsidR="007541AA" w:rsidRDefault="007541AA" w:rsidP="008C4B93">
      <w:pPr>
        <w:jc w:val="both"/>
      </w:pPr>
    </w:p>
    <w:p w14:paraId="00839084" w14:textId="524BC416" w:rsidR="007541AA" w:rsidRDefault="007541AA" w:rsidP="008C4B93">
      <w:pPr>
        <w:jc w:val="both"/>
      </w:pPr>
    </w:p>
    <w:p w14:paraId="4ACB0500" w14:textId="77777777" w:rsidR="007541AA" w:rsidRDefault="007541AA" w:rsidP="00D62734">
      <w:pPr>
        <w:pStyle w:val="Heading3"/>
        <w:rPr>
          <w:rFonts w:ascii="Times New Roman" w:hAnsi="Times New Roman"/>
          <w:smallCaps/>
          <w:sz w:val="28"/>
          <w:szCs w:val="28"/>
        </w:rPr>
      </w:pPr>
      <w:r>
        <w:rPr>
          <w:noProof/>
        </w:rPr>
        <w:lastRenderedPageBreak/>
        <w:drawing>
          <wp:anchor distT="0" distB="0" distL="114300" distR="114300" simplePos="0" relativeHeight="251661312" behindDoc="0" locked="0" layoutInCell="1" allowOverlap="1" wp14:anchorId="6BA4D8EA" wp14:editId="2E226D30">
            <wp:simplePos x="0" y="0"/>
            <wp:positionH relativeFrom="margin">
              <wp:align>left</wp:align>
            </wp:positionH>
            <wp:positionV relativeFrom="paragraph">
              <wp:posOffset>75565</wp:posOffset>
            </wp:positionV>
            <wp:extent cx="1424940" cy="537210"/>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4940" cy="53721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mallCaps/>
          <w:sz w:val="28"/>
          <w:szCs w:val="28"/>
        </w:rPr>
        <w:t xml:space="preserve">Rotary District 6200 </w:t>
      </w:r>
    </w:p>
    <w:p w14:paraId="698BB314" w14:textId="77777777" w:rsidR="007541AA" w:rsidRDefault="007541AA" w:rsidP="00D62734">
      <w:pPr>
        <w:pStyle w:val="Heading3"/>
        <w:rPr>
          <w:rFonts w:ascii="Times New Roman" w:hAnsi="Times New Roman"/>
          <w:smallCaps/>
          <w:sz w:val="28"/>
          <w:szCs w:val="28"/>
        </w:rPr>
      </w:pPr>
      <w:r>
        <w:rPr>
          <w:rFonts w:ascii="Times New Roman" w:hAnsi="Times New Roman"/>
          <w:smallCaps/>
          <w:sz w:val="28"/>
          <w:szCs w:val="28"/>
        </w:rPr>
        <w:t xml:space="preserve">2019-20 Grant Cycle </w:t>
      </w:r>
    </w:p>
    <w:p w14:paraId="2F61FD8E" w14:textId="77777777" w:rsidR="007541AA" w:rsidRPr="00D62734" w:rsidRDefault="007541AA" w:rsidP="00D62734">
      <w:pPr>
        <w:pStyle w:val="Heading3"/>
        <w:rPr>
          <w:rFonts w:ascii="Times New Roman" w:hAnsi="Times New Roman"/>
          <w:smallCaps/>
          <w:sz w:val="28"/>
          <w:szCs w:val="28"/>
        </w:rPr>
      </w:pPr>
      <w:r>
        <w:rPr>
          <w:rFonts w:ascii="Times New Roman" w:hAnsi="Times New Roman"/>
          <w:smallCaps/>
          <w:sz w:val="28"/>
          <w:szCs w:val="28"/>
        </w:rPr>
        <w:t>Club Memorandum of Understanding ~ Addendum</w:t>
      </w:r>
    </w:p>
    <w:p w14:paraId="5D48EAA7" w14:textId="77777777" w:rsidR="007541AA" w:rsidRDefault="007541AA" w:rsidP="005903AF">
      <w:pPr>
        <w:pStyle w:val="BodyText"/>
        <w:ind w:left="0" w:firstLine="0"/>
        <w:jc w:val="both"/>
        <w:rPr>
          <w:b/>
          <w:smallCaps/>
          <w:sz w:val="28"/>
          <w:szCs w:val="28"/>
        </w:rPr>
      </w:pPr>
    </w:p>
    <w:p w14:paraId="515F001A" w14:textId="77777777" w:rsidR="007541AA" w:rsidRDefault="007541AA" w:rsidP="00103814">
      <w:pPr>
        <w:jc w:val="both"/>
      </w:pPr>
    </w:p>
    <w:p w14:paraId="4493D3D1" w14:textId="77777777" w:rsidR="007541AA" w:rsidRPr="00EC6ABD" w:rsidRDefault="007541AA" w:rsidP="00B06F7B">
      <w:pPr>
        <w:pStyle w:val="ListParagraph"/>
        <w:numPr>
          <w:ilvl w:val="0"/>
          <w:numId w:val="4"/>
        </w:numPr>
        <w:jc w:val="both"/>
        <w:rPr>
          <w:b/>
        </w:rPr>
      </w:pPr>
      <w:r>
        <w:rPr>
          <w:b/>
        </w:rPr>
        <w:t>District Requirements</w:t>
      </w:r>
    </w:p>
    <w:p w14:paraId="7631C1C1" w14:textId="77777777" w:rsidR="007541AA" w:rsidRDefault="007541AA" w:rsidP="00103814">
      <w:pPr>
        <w:pStyle w:val="ListParagraph"/>
        <w:ind w:left="360"/>
        <w:jc w:val="both"/>
      </w:pPr>
      <w:r>
        <w:t>Clubs submitting applications for Rotary District Grants must be qualified by RI District 6200.  The District has established requirements in addition to those established by The Rotary Foundation. To be eligible to receive grant funding Rotary District Grants, clubs in District 6200 must also:</w:t>
      </w:r>
    </w:p>
    <w:p w14:paraId="6DE2F83B" w14:textId="77777777" w:rsidR="007541AA" w:rsidRDefault="007541AA" w:rsidP="00103814">
      <w:pPr>
        <w:pStyle w:val="ListParagraph"/>
        <w:ind w:left="360"/>
        <w:jc w:val="both"/>
      </w:pPr>
    </w:p>
    <w:p w14:paraId="3759D7A9" w14:textId="77777777" w:rsidR="007541AA" w:rsidRDefault="007541AA" w:rsidP="00B06F7B">
      <w:pPr>
        <w:pStyle w:val="ListParagraph"/>
        <w:numPr>
          <w:ilvl w:val="1"/>
          <w:numId w:val="4"/>
        </w:numPr>
        <w:jc w:val="both"/>
      </w:pPr>
      <w:r>
        <w:t>Appoint a Club Rotary Foundation Committee Chair and advise RI and District 6200 of the appointment and furnish contact information for the individual.</w:t>
      </w:r>
    </w:p>
    <w:p w14:paraId="0CB33B59" w14:textId="0552CD2D" w:rsidR="007541AA" w:rsidRDefault="007541AA" w:rsidP="00B06F7B">
      <w:pPr>
        <w:pStyle w:val="ListParagraph"/>
        <w:numPr>
          <w:ilvl w:val="1"/>
          <w:numId w:val="4"/>
        </w:numPr>
        <w:jc w:val="both"/>
      </w:pPr>
      <w:r>
        <w:t xml:space="preserve">Have at least two (2) members of the club participate in a Grant Management Seminar </w:t>
      </w:r>
      <w:r w:rsidR="00163BC9">
        <w:t>for this granting cycle</w:t>
      </w:r>
      <w:r>
        <w:t>.  It is recommended that one of the members participating in the training be the Club’s President-Elect (incoming Club President).</w:t>
      </w:r>
    </w:p>
    <w:p w14:paraId="52F88DB6" w14:textId="77777777" w:rsidR="007541AA" w:rsidRDefault="007541AA" w:rsidP="00B06F7B">
      <w:pPr>
        <w:pStyle w:val="ListParagraph"/>
        <w:numPr>
          <w:ilvl w:val="1"/>
          <w:numId w:val="4"/>
        </w:numPr>
        <w:jc w:val="both"/>
      </w:pPr>
      <w:r>
        <w:t>Be current on its Rotary International and District 6200 dues, and be in good standing with District 6200, Rotary International, and The Rotary Foundation.</w:t>
      </w:r>
    </w:p>
    <w:p w14:paraId="24616ACB" w14:textId="77777777" w:rsidR="007541AA" w:rsidRDefault="007541AA" w:rsidP="00B06F7B">
      <w:pPr>
        <w:pStyle w:val="ListParagraph"/>
        <w:numPr>
          <w:ilvl w:val="1"/>
          <w:numId w:val="4"/>
        </w:numPr>
        <w:jc w:val="both"/>
      </w:pPr>
      <w:r>
        <w:t>Have established and reported an Annual Fund giving goal to the District Rotary Foundation Committee Chair for the 2019-2020 Rotary year.  This must be accomplished by using Rotary Club Central.</w:t>
      </w:r>
    </w:p>
    <w:p w14:paraId="484AA1E5" w14:textId="77777777" w:rsidR="007541AA" w:rsidRDefault="007541AA" w:rsidP="00B06F7B">
      <w:pPr>
        <w:pStyle w:val="ListParagraph"/>
        <w:numPr>
          <w:ilvl w:val="1"/>
          <w:numId w:val="4"/>
        </w:numPr>
        <w:jc w:val="both"/>
      </w:pPr>
      <w:r>
        <w:t>The club agrees to publicize any District Grant Project it undertakes.</w:t>
      </w:r>
    </w:p>
    <w:p w14:paraId="7231B836" w14:textId="77777777" w:rsidR="007541AA" w:rsidRDefault="007541AA" w:rsidP="00B06F7B">
      <w:pPr>
        <w:pStyle w:val="ListParagraph"/>
        <w:numPr>
          <w:ilvl w:val="1"/>
          <w:numId w:val="4"/>
        </w:numPr>
        <w:jc w:val="both"/>
      </w:pPr>
      <w:r>
        <w:t>Be current on all Rotary District Grant reporting requirements.</w:t>
      </w:r>
    </w:p>
    <w:p w14:paraId="7874F0A4" w14:textId="77777777" w:rsidR="007541AA" w:rsidRDefault="007541AA" w:rsidP="00B06F7B">
      <w:pPr>
        <w:pStyle w:val="ListParagraph"/>
        <w:numPr>
          <w:ilvl w:val="1"/>
          <w:numId w:val="4"/>
        </w:numPr>
        <w:jc w:val="both"/>
      </w:pPr>
      <w:r>
        <w:t>Have the Rotary Club’s President (2018-19) and President-Elect (2018-19) sign the Club MOU and this Addendum.</w:t>
      </w:r>
    </w:p>
    <w:p w14:paraId="3940BBB0" w14:textId="77777777" w:rsidR="007541AA" w:rsidRDefault="007541AA" w:rsidP="00D24691">
      <w:pPr>
        <w:jc w:val="both"/>
      </w:pPr>
    </w:p>
    <w:p w14:paraId="036D2F60" w14:textId="77777777" w:rsidR="007541AA" w:rsidRPr="00EC6ABD" w:rsidRDefault="007541AA" w:rsidP="00B06F7B">
      <w:pPr>
        <w:pStyle w:val="ListParagraph"/>
        <w:numPr>
          <w:ilvl w:val="0"/>
          <w:numId w:val="4"/>
        </w:numPr>
        <w:jc w:val="both"/>
        <w:rPr>
          <w:b/>
        </w:rPr>
      </w:pPr>
      <w:r>
        <w:rPr>
          <w:b/>
        </w:rPr>
        <w:t>Bank Account Waiver</w:t>
      </w:r>
    </w:p>
    <w:p w14:paraId="0EBF2096" w14:textId="77777777" w:rsidR="007541AA" w:rsidRDefault="007541AA" w:rsidP="00103814">
      <w:pPr>
        <w:pStyle w:val="ListParagraph"/>
        <w:ind w:left="360"/>
        <w:jc w:val="both"/>
      </w:pPr>
      <w:r>
        <w:t>The District will waive The Rotary Foundation MOU requirement to create and maintain a separate bank account for participation in a District Grant.  This waiver does not apply to Rotary Global Grants.  Compliance with the club’s financial plan is required as per The Rotary Foundation’s terms and conditions.</w:t>
      </w:r>
    </w:p>
    <w:p w14:paraId="5551E27F" w14:textId="77777777" w:rsidR="007541AA" w:rsidRDefault="007541AA" w:rsidP="00103814">
      <w:pPr>
        <w:pStyle w:val="ListParagraph"/>
        <w:ind w:left="360"/>
        <w:jc w:val="both"/>
      </w:pPr>
    </w:p>
    <w:p w14:paraId="416B1155" w14:textId="77777777" w:rsidR="007541AA" w:rsidRDefault="007541AA" w:rsidP="00B06F7B">
      <w:pPr>
        <w:pStyle w:val="ListParagraph"/>
        <w:numPr>
          <w:ilvl w:val="1"/>
          <w:numId w:val="4"/>
        </w:numPr>
        <w:jc w:val="both"/>
      </w:pPr>
      <w:r>
        <w:t>Appointing at least one club member to implement, manage, and maintain club qualifications.</w:t>
      </w:r>
    </w:p>
    <w:p w14:paraId="4384B2A2" w14:textId="77777777" w:rsidR="007541AA" w:rsidRDefault="007541AA" w:rsidP="00B06F7B">
      <w:pPr>
        <w:pStyle w:val="ListParagraph"/>
        <w:numPr>
          <w:ilvl w:val="1"/>
          <w:numId w:val="4"/>
        </w:numPr>
        <w:jc w:val="both"/>
      </w:pPr>
      <w:r>
        <w:t>Ensuring that all TRF grants adhere to stewardship measures and proper grant management practices.</w:t>
      </w:r>
    </w:p>
    <w:p w14:paraId="54C5D900" w14:textId="77777777" w:rsidR="007541AA" w:rsidRDefault="007541AA" w:rsidP="00B06F7B">
      <w:pPr>
        <w:pStyle w:val="ListParagraph"/>
        <w:numPr>
          <w:ilvl w:val="1"/>
          <w:numId w:val="4"/>
        </w:numPr>
        <w:jc w:val="both"/>
      </w:pPr>
      <w:r>
        <w:t xml:space="preserve">Ensuring that all individuals involved in a grant conduct their activities in a way that avoids any actual or perceived conflict of interest. </w:t>
      </w:r>
    </w:p>
    <w:p w14:paraId="4522C145" w14:textId="77777777" w:rsidR="007541AA" w:rsidRDefault="007541AA" w:rsidP="00103814">
      <w:pPr>
        <w:pStyle w:val="ListParagraph"/>
        <w:ind w:left="1080"/>
        <w:jc w:val="both"/>
      </w:pPr>
    </w:p>
    <w:p w14:paraId="615D5FF6" w14:textId="77777777" w:rsidR="007541AA" w:rsidRDefault="007541AA" w:rsidP="008C4B93">
      <w:pPr>
        <w:jc w:val="both"/>
      </w:pPr>
    </w:p>
    <w:p w14:paraId="56374FC9" w14:textId="4A190D2F" w:rsidR="007541AA" w:rsidRDefault="007541AA" w:rsidP="008C4B93">
      <w:pPr>
        <w:jc w:val="both"/>
        <w:rPr>
          <w:b/>
        </w:rPr>
      </w:pPr>
      <w:r w:rsidRPr="008C4B93">
        <w:rPr>
          <w:b/>
        </w:rPr>
        <w:t>A</w:t>
      </w:r>
      <w:r>
        <w:rPr>
          <w:b/>
        </w:rPr>
        <w:t>ddendum to MOU Agreement</w:t>
      </w:r>
    </w:p>
    <w:p w14:paraId="22FCAFAF" w14:textId="34C5C0E5" w:rsidR="007541AA" w:rsidRPr="004956CA" w:rsidRDefault="007541AA" w:rsidP="008C4B93">
      <w:pPr>
        <w:jc w:val="both"/>
        <w:rPr>
          <w:b/>
          <w:sz w:val="16"/>
          <w:szCs w:val="16"/>
        </w:rPr>
      </w:pPr>
    </w:p>
    <w:p w14:paraId="1ED4FAC3" w14:textId="1C30CEF7" w:rsidR="007541AA" w:rsidRPr="004956CA" w:rsidRDefault="007541AA" w:rsidP="008C4B93">
      <w:pPr>
        <w:jc w:val="both"/>
        <w:rPr>
          <w:i/>
        </w:rPr>
      </w:pPr>
      <w:r>
        <w:rPr>
          <w:i/>
        </w:rPr>
        <w:t>By signature below, the Rotary Club o</w:t>
      </w:r>
      <w:r w:rsidR="004956CA">
        <w:rPr>
          <w:i/>
        </w:rPr>
        <w:t xml:space="preserve">f </w:t>
      </w:r>
      <w:sdt>
        <w:sdtPr>
          <w:rPr>
            <w:i/>
          </w:rPr>
          <w:id w:val="-1907445299"/>
          <w:placeholder>
            <w:docPart w:val="DefaultPlaceholder_-1854013440"/>
          </w:placeholder>
          <w:temporary/>
          <w:showingPlcHdr/>
          <w15:appearance w15:val="tags"/>
          <w:text/>
        </w:sdtPr>
        <w:sdtEndPr/>
        <w:sdtContent>
          <w:r w:rsidR="004956CA" w:rsidRPr="000B2ED9">
            <w:rPr>
              <w:rStyle w:val="PlaceholderText"/>
              <w:rFonts w:eastAsiaTheme="minorHAnsi"/>
            </w:rPr>
            <w:t>Click or tap here to enter text.</w:t>
          </w:r>
        </w:sdtContent>
      </w:sdt>
      <w:r>
        <w:rPr>
          <w:i/>
        </w:rPr>
        <w:t xml:space="preserve"> agrees to the RI District 6200 Addendum to the Club M</w:t>
      </w:r>
      <w:r w:rsidR="00B06F7B">
        <w:rPr>
          <w:i/>
        </w:rPr>
        <w:t>emorandum of Understanding</w:t>
      </w:r>
      <w:r>
        <w:rPr>
          <w:i/>
        </w:rPr>
        <w:t xml:space="preserve">. </w:t>
      </w:r>
    </w:p>
    <w:p w14:paraId="3FAE594F" w14:textId="364B497C" w:rsidR="007541AA" w:rsidRPr="00E20A5F" w:rsidRDefault="004956CA" w:rsidP="008C4B93">
      <w:pPr>
        <w:jc w:val="both"/>
      </w:pPr>
      <w:r>
        <w:rPr>
          <w:noProof/>
        </w:rPr>
        <mc:AlternateContent>
          <mc:Choice Requires="wpg">
            <w:drawing>
              <wp:anchor distT="45720" distB="45720" distL="182880" distR="182880" simplePos="0" relativeHeight="251667456" behindDoc="0" locked="0" layoutInCell="1" allowOverlap="1" wp14:anchorId="5DBF79D8" wp14:editId="0CA07F28">
                <wp:simplePos x="0" y="0"/>
                <wp:positionH relativeFrom="margin">
                  <wp:posOffset>28575</wp:posOffset>
                </wp:positionH>
                <wp:positionV relativeFrom="margin">
                  <wp:posOffset>6682740</wp:posOffset>
                </wp:positionV>
                <wp:extent cx="3000375" cy="1771015"/>
                <wp:effectExtent l="0" t="0" r="9525" b="635"/>
                <wp:wrapSquare wrapText="bothSides"/>
                <wp:docPr id="7" name="Group 7"/>
                <wp:cNvGraphicFramePr/>
                <a:graphic xmlns:a="http://schemas.openxmlformats.org/drawingml/2006/main">
                  <a:graphicData uri="http://schemas.microsoft.com/office/word/2010/wordprocessingGroup">
                    <wpg:wgp>
                      <wpg:cNvGrpSpPr/>
                      <wpg:grpSpPr>
                        <a:xfrm>
                          <a:off x="0" y="0"/>
                          <a:ext cx="3000375" cy="1771015"/>
                          <a:chOff x="0" y="1"/>
                          <a:chExt cx="3567448" cy="1771282"/>
                        </a:xfrm>
                      </wpg:grpSpPr>
                      <wps:wsp>
                        <wps:cNvPr id="8" name="Rectangle 8"/>
                        <wps:cNvSpPr/>
                        <wps:spPr>
                          <a:xfrm>
                            <a:off x="0" y="1"/>
                            <a:ext cx="3567448" cy="28569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E07DFB" w14:textId="77777777"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 2018-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323783"/>
                            <a:ext cx="3567448" cy="144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85CB7" w14:textId="77777777"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331985394"/>
                                  <w:showingPlcHdr/>
                                  <w15:appearance w15:val="hidden"/>
                                  <w:text/>
                                </w:sdtPr>
                                <w:sdtEndPr/>
                                <w:sdtContent>
                                  <w:r w:rsidRPr="000B2ED9">
                                    <w:rPr>
                                      <w:rStyle w:val="PlaceholderText"/>
                                      <w:rFonts w:eastAsiaTheme="minorHAnsi"/>
                                    </w:rPr>
                                    <w:t>Click or tap here to enter text.</w:t>
                                  </w:r>
                                </w:sdtContent>
                              </w:sdt>
                            </w:p>
                            <w:p w14:paraId="28E9934D" w14:textId="77777777" w:rsidR="004956CA" w:rsidRDefault="004956CA" w:rsidP="004956CA">
                              <w:pPr>
                                <w:rPr>
                                  <w:caps/>
                                  <w:color w:val="4472C4" w:themeColor="accent1"/>
                                  <w:sz w:val="16"/>
                                  <w:szCs w:val="16"/>
                                </w:rPr>
                              </w:pPr>
                            </w:p>
                            <w:p w14:paraId="23C4BB01" w14:textId="77777777" w:rsidR="004956CA" w:rsidRDefault="004956CA" w:rsidP="004956CA">
                              <w:pPr>
                                <w:rPr>
                                  <w:caps/>
                                  <w:color w:val="4472C4" w:themeColor="accent1"/>
                                  <w:sz w:val="16"/>
                                  <w:szCs w:val="16"/>
                                </w:rPr>
                              </w:pPr>
                            </w:p>
                            <w:p w14:paraId="4D46DA86" w14:textId="77777777" w:rsidR="004956CA" w:rsidRPr="004956CA" w:rsidRDefault="004956CA" w:rsidP="004956CA">
                              <w:pPr>
                                <w:rPr>
                                  <w:caps/>
                                  <w:color w:val="4472C4" w:themeColor="accent1"/>
                                  <w:sz w:val="16"/>
                                  <w:szCs w:val="16"/>
                                </w:rPr>
                              </w:pPr>
                            </w:p>
                            <w:p w14:paraId="323A1342"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790196E0" w14:textId="77777777" w:rsidR="004956CA" w:rsidRDefault="004956CA" w:rsidP="004956CA">
                              <w:pPr>
                                <w:rPr>
                                  <w:caps/>
                                  <w:color w:val="4472C4" w:themeColor="accent1"/>
                                </w:rPr>
                              </w:pPr>
                            </w:p>
                            <w:p w14:paraId="4D060FA7" w14:textId="77777777" w:rsidR="004956CA" w:rsidRPr="00486638" w:rsidRDefault="004956CA" w:rsidP="004956CA">
                              <w:pPr>
                                <w:rPr>
                                  <w:caps/>
                                  <w:color w:val="4472C4" w:themeColor="accent1"/>
                                </w:rPr>
                              </w:pPr>
                              <w:r w:rsidRPr="00486638">
                                <w:rPr>
                                  <w:caps/>
                                  <w:color w:val="4472C4" w:themeColor="accent1"/>
                                </w:rPr>
                                <w:t xml:space="preserve">date: </w:t>
                              </w:r>
                              <w:r>
                                <w:rPr>
                                  <w:caps/>
                                  <w:color w:val="4472C4" w:themeColor="accent1"/>
                                </w:rPr>
                                <w:t xml:space="preserve">  </w:t>
                              </w:r>
                              <w:sdt>
                                <w:sdtPr>
                                  <w:rPr>
                                    <w:caps/>
                                    <w:color w:val="4472C4" w:themeColor="accent1"/>
                                  </w:rPr>
                                  <w:id w:val="2013947470"/>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BF79D8" id="Group 7" o:spid="_x0000_s1032" style="position:absolute;left:0;text-align:left;margin-left:2.25pt;margin-top:526.2pt;width:236.25pt;height:139.45pt;z-index:251667456;mso-wrap-distance-left:14.4pt;mso-wrap-distance-top:3.6pt;mso-wrap-distance-right:14.4pt;mso-wrap-distance-bottom:3.6pt;mso-position-horizontal-relative:margin;mso-position-vertical-relative:margin;mso-width-relative:margin;mso-height-relative:margin" coordorigin="" coordsize="35674,17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">
                <v:rect id="Rectangle 8" o:spid="_x0000_s1033" style="position:absolute;width:35674;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" fillcolor="#4472c4 [3204]" stroked="f" strokeweight="1pt">
                  <v:textbox>
                    <w:txbxContent>
                      <w:p w14:paraId="6DE07DFB" w14:textId="77777777"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 2018-2019</w:t>
                        </w:r>
                      </w:p>
                    </w:txbxContent>
                  </v:textbox>
                </v:rect>
                <v:shape id="Text Box 9" o:spid="_x0000_s1034" type="#_x0000_t202" style="position:absolute;top:3237;width:35674;height:1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" filled="f" stroked="f" strokeweight=".5pt">
                  <v:textbox inset=",7.2pt,,0">
                    <w:txbxContent>
                      <w:p w14:paraId="10585CB7" w14:textId="77777777"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331985394"/>
                            <w:showingPlcHdr/>
                            <w15:appearance w15:val="hidden"/>
                            <w:text/>
                          </w:sdtPr>
                          <w:sdtEndPr/>
                          <w:sdtContent>
                            <w:r w:rsidRPr="000B2ED9">
                              <w:rPr>
                                <w:rStyle w:val="PlaceholderText"/>
                                <w:rFonts w:eastAsiaTheme="minorHAnsi"/>
                              </w:rPr>
                              <w:t>Click or tap here to enter text.</w:t>
                            </w:r>
                          </w:sdtContent>
                        </w:sdt>
                      </w:p>
                      <w:p w14:paraId="28E9934D" w14:textId="77777777" w:rsidR="004956CA" w:rsidRDefault="004956CA" w:rsidP="004956CA">
                        <w:pPr>
                          <w:rPr>
                            <w:caps/>
                            <w:color w:val="4472C4" w:themeColor="accent1"/>
                            <w:sz w:val="16"/>
                            <w:szCs w:val="16"/>
                          </w:rPr>
                        </w:pPr>
                      </w:p>
                      <w:p w14:paraId="23C4BB01" w14:textId="77777777" w:rsidR="004956CA" w:rsidRDefault="004956CA" w:rsidP="004956CA">
                        <w:pPr>
                          <w:rPr>
                            <w:caps/>
                            <w:color w:val="4472C4" w:themeColor="accent1"/>
                            <w:sz w:val="16"/>
                            <w:szCs w:val="16"/>
                          </w:rPr>
                        </w:pPr>
                      </w:p>
                      <w:p w14:paraId="4D46DA86" w14:textId="77777777" w:rsidR="004956CA" w:rsidRPr="004956CA" w:rsidRDefault="004956CA" w:rsidP="004956CA">
                        <w:pPr>
                          <w:rPr>
                            <w:caps/>
                            <w:color w:val="4472C4" w:themeColor="accent1"/>
                            <w:sz w:val="16"/>
                            <w:szCs w:val="16"/>
                          </w:rPr>
                        </w:pPr>
                      </w:p>
                      <w:p w14:paraId="323A1342"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790196E0" w14:textId="77777777" w:rsidR="004956CA" w:rsidRDefault="004956CA" w:rsidP="004956CA">
                        <w:pPr>
                          <w:rPr>
                            <w:caps/>
                            <w:color w:val="4472C4" w:themeColor="accent1"/>
                          </w:rPr>
                        </w:pPr>
                      </w:p>
                      <w:p w14:paraId="4D060FA7" w14:textId="77777777" w:rsidR="004956CA" w:rsidRPr="00486638" w:rsidRDefault="004956CA" w:rsidP="004956CA">
                        <w:pPr>
                          <w:rPr>
                            <w:caps/>
                            <w:color w:val="4472C4" w:themeColor="accent1"/>
                          </w:rPr>
                        </w:pPr>
                        <w:r w:rsidRPr="00486638">
                          <w:rPr>
                            <w:caps/>
                            <w:color w:val="4472C4" w:themeColor="accent1"/>
                          </w:rPr>
                          <w:t xml:space="preserve">date: </w:t>
                        </w:r>
                        <w:r>
                          <w:rPr>
                            <w:caps/>
                            <w:color w:val="4472C4" w:themeColor="accent1"/>
                          </w:rPr>
                          <w:t xml:space="preserve">  </w:t>
                        </w:r>
                        <w:sdt>
                          <w:sdtPr>
                            <w:rPr>
                              <w:caps/>
                              <w:color w:val="4472C4" w:themeColor="accent1"/>
                            </w:rPr>
                            <w:id w:val="2013947470"/>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p>
                    </w:txbxContent>
                  </v:textbox>
                </v:shape>
                <w10:wrap type="square" anchorx="margin" anchory="margin"/>
              </v:group>
            </w:pict>
          </mc:Fallback>
        </mc:AlternateContent>
      </w:r>
      <w:r>
        <w:rPr>
          <w:noProof/>
        </w:rPr>
        <mc:AlternateContent>
          <mc:Choice Requires="wpg">
            <w:drawing>
              <wp:anchor distT="45720" distB="45720" distL="182880" distR="182880" simplePos="0" relativeHeight="251669504" behindDoc="0" locked="0" layoutInCell="1" allowOverlap="1" wp14:anchorId="40AEF576" wp14:editId="4F749299">
                <wp:simplePos x="0" y="0"/>
                <wp:positionH relativeFrom="margin">
                  <wp:posOffset>3324225</wp:posOffset>
                </wp:positionH>
                <wp:positionV relativeFrom="margin">
                  <wp:posOffset>6677025</wp:posOffset>
                </wp:positionV>
                <wp:extent cx="3000375" cy="1771015"/>
                <wp:effectExtent l="0" t="0" r="9525" b="635"/>
                <wp:wrapSquare wrapText="bothSides"/>
                <wp:docPr id="10" name="Group 10"/>
                <wp:cNvGraphicFramePr/>
                <a:graphic xmlns:a="http://schemas.openxmlformats.org/drawingml/2006/main">
                  <a:graphicData uri="http://schemas.microsoft.com/office/word/2010/wordprocessingGroup">
                    <wpg:wgp>
                      <wpg:cNvGrpSpPr/>
                      <wpg:grpSpPr>
                        <a:xfrm>
                          <a:off x="0" y="0"/>
                          <a:ext cx="3000375" cy="1771015"/>
                          <a:chOff x="0" y="1"/>
                          <a:chExt cx="3567448" cy="1771282"/>
                        </a:xfrm>
                      </wpg:grpSpPr>
                      <wps:wsp>
                        <wps:cNvPr id="11" name="Rectangle 11"/>
                        <wps:cNvSpPr/>
                        <wps:spPr>
                          <a:xfrm>
                            <a:off x="0" y="1"/>
                            <a:ext cx="3567448" cy="28569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5E170F" w14:textId="77777777"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w:t>
                              </w:r>
                              <w:r>
                                <w:rPr>
                                  <w:rFonts w:eastAsiaTheme="majorEastAsia"/>
                                  <w:b/>
                                  <w:color w:val="FFFFFF" w:themeColor="background1"/>
                                </w:rPr>
                                <w:t xml:space="preserve">-Elect </w:t>
                              </w:r>
                              <w:r w:rsidRPr="00486638">
                                <w:rPr>
                                  <w:rFonts w:eastAsiaTheme="majorEastAsia"/>
                                  <w:b/>
                                  <w:color w:val="FFFFFF" w:themeColor="background1"/>
                                </w:rPr>
                                <w:t>2018-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323783"/>
                            <a:ext cx="3567448" cy="144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8A2C50" w14:textId="77777777"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884706698"/>
                                  <w:showingPlcHdr/>
                                  <w15:appearance w15:val="hidden"/>
                                  <w:text/>
                                </w:sdtPr>
                                <w:sdtEndPr/>
                                <w:sdtContent>
                                  <w:r w:rsidRPr="000B2ED9">
                                    <w:rPr>
                                      <w:rStyle w:val="PlaceholderText"/>
                                      <w:rFonts w:eastAsiaTheme="minorHAnsi"/>
                                    </w:rPr>
                                    <w:t>Click or tap here to enter text.</w:t>
                                  </w:r>
                                </w:sdtContent>
                              </w:sdt>
                            </w:p>
                            <w:p w14:paraId="16D2ED47" w14:textId="77777777" w:rsidR="004956CA" w:rsidRDefault="004956CA" w:rsidP="004956CA">
                              <w:pPr>
                                <w:rPr>
                                  <w:caps/>
                                  <w:color w:val="4472C4" w:themeColor="accent1"/>
                                  <w:sz w:val="16"/>
                                  <w:szCs w:val="16"/>
                                </w:rPr>
                              </w:pPr>
                            </w:p>
                            <w:p w14:paraId="34E58C25" w14:textId="77777777" w:rsidR="004956CA" w:rsidRDefault="004956CA" w:rsidP="004956CA">
                              <w:pPr>
                                <w:rPr>
                                  <w:caps/>
                                  <w:color w:val="4472C4" w:themeColor="accent1"/>
                                  <w:sz w:val="16"/>
                                  <w:szCs w:val="16"/>
                                </w:rPr>
                              </w:pPr>
                            </w:p>
                            <w:p w14:paraId="653E28A1" w14:textId="77777777" w:rsidR="004956CA" w:rsidRPr="004956CA" w:rsidRDefault="004956CA" w:rsidP="004956CA">
                              <w:pPr>
                                <w:rPr>
                                  <w:caps/>
                                  <w:color w:val="4472C4" w:themeColor="accent1"/>
                                  <w:sz w:val="16"/>
                                  <w:szCs w:val="16"/>
                                </w:rPr>
                              </w:pPr>
                            </w:p>
                            <w:p w14:paraId="1CA98361"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2E21E061" w14:textId="77777777" w:rsidR="004956CA" w:rsidRDefault="004956CA" w:rsidP="004956CA">
                              <w:pPr>
                                <w:rPr>
                                  <w:caps/>
                                  <w:color w:val="4472C4" w:themeColor="accent1"/>
                                </w:rPr>
                              </w:pPr>
                            </w:p>
                            <w:p w14:paraId="64A9AF4B" w14:textId="77777777" w:rsidR="004956CA" w:rsidRPr="00486638" w:rsidRDefault="004956CA" w:rsidP="004956CA">
                              <w:pPr>
                                <w:rPr>
                                  <w:caps/>
                                  <w:color w:val="4472C4" w:themeColor="accent1"/>
                                </w:rPr>
                              </w:pPr>
                              <w:r w:rsidRPr="00486638">
                                <w:rPr>
                                  <w:caps/>
                                  <w:color w:val="4472C4" w:themeColor="accent1"/>
                                </w:rPr>
                                <w:t>date:</w:t>
                              </w:r>
                              <w:r>
                                <w:rPr>
                                  <w:caps/>
                                  <w:color w:val="4472C4" w:themeColor="accent1"/>
                                </w:rPr>
                                <w:t xml:space="preserve">  </w:t>
                              </w:r>
                              <w:sdt>
                                <w:sdtPr>
                                  <w:rPr>
                                    <w:caps/>
                                    <w:color w:val="4472C4" w:themeColor="accent1"/>
                                  </w:rPr>
                                  <w:id w:val="280613891"/>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r w:rsidRPr="00486638">
                                <w:rPr>
                                  <w:caps/>
                                  <w:color w:val="4472C4" w:themeColor="accent1"/>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AEF576" id="Group 10" o:spid="_x0000_s1035" style="position:absolute;left:0;text-align:left;margin-left:261.75pt;margin-top:525.75pt;width:236.25pt;height:139.45pt;z-index:251669504;mso-wrap-distance-left:14.4pt;mso-wrap-distance-top:3.6pt;mso-wrap-distance-right:14.4pt;mso-wrap-distance-bottom:3.6pt;mso-position-horizontal-relative:margin;mso-position-vertical-relative:margin;mso-width-relative:margin;mso-height-relative:margin" coordorigin="" coordsize="35674,17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">
                <v:rect id="Rectangle 11" o:spid="_x0000_s1036" style="position:absolute;width:35674;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" fillcolor="#4472c4 [3204]" stroked="f" strokeweight="1pt">
                  <v:textbox>
                    <w:txbxContent>
                      <w:p w14:paraId="145E170F" w14:textId="77777777" w:rsidR="004956CA" w:rsidRPr="00486638" w:rsidRDefault="004956CA" w:rsidP="004956CA">
                        <w:pPr>
                          <w:jc w:val="center"/>
                          <w:rPr>
                            <w:rFonts w:eastAsiaTheme="majorEastAsia"/>
                            <w:b/>
                            <w:color w:val="FFFFFF" w:themeColor="background1"/>
                          </w:rPr>
                        </w:pPr>
                        <w:r w:rsidRPr="00486638">
                          <w:rPr>
                            <w:rFonts w:eastAsiaTheme="majorEastAsia"/>
                            <w:b/>
                            <w:color w:val="FFFFFF" w:themeColor="background1"/>
                          </w:rPr>
                          <w:t>Club President</w:t>
                        </w:r>
                        <w:r>
                          <w:rPr>
                            <w:rFonts w:eastAsiaTheme="majorEastAsia"/>
                            <w:b/>
                            <w:color w:val="FFFFFF" w:themeColor="background1"/>
                          </w:rPr>
                          <w:t xml:space="preserve">-Elect </w:t>
                        </w:r>
                        <w:r w:rsidRPr="00486638">
                          <w:rPr>
                            <w:rFonts w:eastAsiaTheme="majorEastAsia"/>
                            <w:b/>
                            <w:color w:val="FFFFFF" w:themeColor="background1"/>
                          </w:rPr>
                          <w:t>2018-2019</w:t>
                        </w:r>
                      </w:p>
                    </w:txbxContent>
                  </v:textbox>
                </v:rect>
                <v:shape id="Text Box 12" o:spid="_x0000_s1037" type="#_x0000_t202" style="position:absolute;top:3237;width:35674;height:14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" filled="f" stroked="f" strokeweight=".5pt">
                  <v:textbox inset=",7.2pt,,0">
                    <w:txbxContent>
                      <w:p w14:paraId="738A2C50" w14:textId="77777777" w:rsidR="004956CA" w:rsidRPr="00486638" w:rsidRDefault="004956CA" w:rsidP="004956CA">
                        <w:pPr>
                          <w:rPr>
                            <w:caps/>
                            <w:color w:val="4472C4" w:themeColor="accent1"/>
                          </w:rPr>
                        </w:pPr>
                        <w:r w:rsidRPr="00486638">
                          <w:rPr>
                            <w:caps/>
                            <w:color w:val="4472C4" w:themeColor="accent1"/>
                          </w:rPr>
                          <w:t>name:</w:t>
                        </w:r>
                        <w:r>
                          <w:rPr>
                            <w:caps/>
                            <w:color w:val="4472C4" w:themeColor="accent1"/>
                          </w:rPr>
                          <w:t xml:space="preserve">  </w:t>
                        </w:r>
                        <w:sdt>
                          <w:sdtPr>
                            <w:rPr>
                              <w:caps/>
                              <w:color w:val="4472C4" w:themeColor="accent1"/>
                            </w:rPr>
                            <w:id w:val="-1884706698"/>
                            <w:showingPlcHdr/>
                            <w15:appearance w15:val="hidden"/>
                            <w:text/>
                          </w:sdtPr>
                          <w:sdtEndPr/>
                          <w:sdtContent>
                            <w:r w:rsidRPr="000B2ED9">
                              <w:rPr>
                                <w:rStyle w:val="PlaceholderText"/>
                                <w:rFonts w:eastAsiaTheme="minorHAnsi"/>
                              </w:rPr>
                              <w:t>Click or tap here to enter text.</w:t>
                            </w:r>
                          </w:sdtContent>
                        </w:sdt>
                      </w:p>
                      <w:p w14:paraId="16D2ED47" w14:textId="77777777" w:rsidR="004956CA" w:rsidRDefault="004956CA" w:rsidP="004956CA">
                        <w:pPr>
                          <w:rPr>
                            <w:caps/>
                            <w:color w:val="4472C4" w:themeColor="accent1"/>
                            <w:sz w:val="16"/>
                            <w:szCs w:val="16"/>
                          </w:rPr>
                        </w:pPr>
                      </w:p>
                      <w:p w14:paraId="34E58C25" w14:textId="77777777" w:rsidR="004956CA" w:rsidRDefault="004956CA" w:rsidP="004956CA">
                        <w:pPr>
                          <w:rPr>
                            <w:caps/>
                            <w:color w:val="4472C4" w:themeColor="accent1"/>
                            <w:sz w:val="16"/>
                            <w:szCs w:val="16"/>
                          </w:rPr>
                        </w:pPr>
                      </w:p>
                      <w:p w14:paraId="653E28A1" w14:textId="77777777" w:rsidR="004956CA" w:rsidRPr="004956CA" w:rsidRDefault="004956CA" w:rsidP="004956CA">
                        <w:pPr>
                          <w:rPr>
                            <w:caps/>
                            <w:color w:val="4472C4" w:themeColor="accent1"/>
                            <w:sz w:val="16"/>
                            <w:szCs w:val="16"/>
                          </w:rPr>
                        </w:pPr>
                      </w:p>
                      <w:p w14:paraId="1CA98361" w14:textId="77777777" w:rsidR="004956CA" w:rsidRPr="00486638" w:rsidRDefault="004956CA" w:rsidP="004956CA">
                        <w:pPr>
                          <w:rPr>
                            <w:caps/>
                            <w:color w:val="4472C4" w:themeColor="accent1"/>
                            <w:u w:val="single"/>
                          </w:rPr>
                        </w:pPr>
                        <w:r w:rsidRPr="00486638">
                          <w:rPr>
                            <w:caps/>
                            <w:color w:val="4472C4" w:themeColor="accent1"/>
                          </w:rPr>
                          <w:t>signature:</w:t>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r w:rsidRPr="00486638">
                          <w:rPr>
                            <w:caps/>
                            <w:color w:val="4472C4" w:themeColor="accent1"/>
                            <w:u w:val="single"/>
                          </w:rPr>
                          <w:tab/>
                        </w:r>
                      </w:p>
                      <w:p w14:paraId="2E21E061" w14:textId="77777777" w:rsidR="004956CA" w:rsidRDefault="004956CA" w:rsidP="004956CA">
                        <w:pPr>
                          <w:rPr>
                            <w:caps/>
                            <w:color w:val="4472C4" w:themeColor="accent1"/>
                          </w:rPr>
                        </w:pPr>
                      </w:p>
                      <w:p w14:paraId="64A9AF4B" w14:textId="77777777" w:rsidR="004956CA" w:rsidRPr="00486638" w:rsidRDefault="004956CA" w:rsidP="004956CA">
                        <w:pPr>
                          <w:rPr>
                            <w:caps/>
                            <w:color w:val="4472C4" w:themeColor="accent1"/>
                          </w:rPr>
                        </w:pPr>
                        <w:r w:rsidRPr="00486638">
                          <w:rPr>
                            <w:caps/>
                            <w:color w:val="4472C4" w:themeColor="accent1"/>
                          </w:rPr>
                          <w:t>date:</w:t>
                        </w:r>
                        <w:r>
                          <w:rPr>
                            <w:caps/>
                            <w:color w:val="4472C4" w:themeColor="accent1"/>
                          </w:rPr>
                          <w:t xml:space="preserve">  </w:t>
                        </w:r>
                        <w:sdt>
                          <w:sdtPr>
                            <w:rPr>
                              <w:caps/>
                              <w:color w:val="4472C4" w:themeColor="accent1"/>
                            </w:rPr>
                            <w:id w:val="280613891"/>
                            <w:showingPlcHdr/>
                            <w:date>
                              <w:dateFormat w:val="MMMM d, yyyy"/>
                              <w:lid w:val="en-US"/>
                              <w:storeMappedDataAs w:val="dateTime"/>
                              <w:calendar w:val="gregorian"/>
                            </w:date>
                          </w:sdtPr>
                          <w:sdtEndPr/>
                          <w:sdtContent>
                            <w:r w:rsidRPr="000B2ED9">
                              <w:rPr>
                                <w:rStyle w:val="PlaceholderText"/>
                                <w:rFonts w:eastAsiaTheme="minorHAnsi"/>
                              </w:rPr>
                              <w:t>Click or tap to enter a date.</w:t>
                            </w:r>
                          </w:sdtContent>
                        </w:sdt>
                        <w:r w:rsidRPr="00486638">
                          <w:rPr>
                            <w:caps/>
                            <w:color w:val="4472C4" w:themeColor="accent1"/>
                          </w:rPr>
                          <w:t xml:space="preserve"> </w:t>
                        </w:r>
                      </w:p>
                    </w:txbxContent>
                  </v:textbox>
                </v:shape>
                <w10:wrap type="square" anchorx="margin" anchory="margin"/>
              </v:group>
            </w:pict>
          </mc:Fallback>
        </mc:AlternateContent>
      </w:r>
    </w:p>
    <w:sectPr w:rsidR="007541AA" w:rsidRPr="00E20A5F" w:rsidSect="00EC6ABD">
      <w:footerReference w:type="default" r:id="rId8"/>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1BEBE" w14:textId="77777777" w:rsidR="00EC6ABD" w:rsidRDefault="00EC6ABD" w:rsidP="00EC6ABD">
      <w:r>
        <w:separator/>
      </w:r>
    </w:p>
  </w:endnote>
  <w:endnote w:type="continuationSeparator" w:id="0">
    <w:p w14:paraId="7591F7FF" w14:textId="77777777" w:rsidR="00EC6ABD" w:rsidRDefault="00EC6ABD" w:rsidP="00EC6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964926849"/>
      <w:docPartObj>
        <w:docPartGallery w:val="Page Numbers (Bottom of Page)"/>
        <w:docPartUnique/>
      </w:docPartObj>
    </w:sdtPr>
    <w:sdtEndPr/>
    <w:sdtContent>
      <w:sdt>
        <w:sdtPr>
          <w:rPr>
            <w:sz w:val="20"/>
          </w:rPr>
          <w:id w:val="-1769616900"/>
          <w:docPartObj>
            <w:docPartGallery w:val="Page Numbers (Top of Page)"/>
            <w:docPartUnique/>
          </w:docPartObj>
        </w:sdtPr>
        <w:sdtEndPr/>
        <w:sdtContent>
          <w:p w14:paraId="328AED52" w14:textId="2E64CE08" w:rsidR="00EC6ABD" w:rsidRPr="002F459B" w:rsidRDefault="00EC6ABD">
            <w:pPr>
              <w:pStyle w:val="Footer"/>
              <w:jc w:val="right"/>
              <w:rPr>
                <w:sz w:val="20"/>
              </w:rPr>
            </w:pPr>
            <w:r w:rsidRPr="002F459B">
              <w:rPr>
                <w:sz w:val="20"/>
              </w:rPr>
              <w:t xml:space="preserve"> </w:t>
            </w:r>
            <w:r w:rsidRPr="002F459B">
              <w:rPr>
                <w:i/>
                <w:sz w:val="20"/>
              </w:rPr>
              <w:t>Club Memorandum of Understanding</w:t>
            </w:r>
            <w:r w:rsidR="007541AA">
              <w:rPr>
                <w:i/>
                <w:sz w:val="20"/>
              </w:rPr>
              <w:t xml:space="preserve"> and MOU District Addendum</w:t>
            </w:r>
            <w:r w:rsidRPr="002F459B">
              <w:rPr>
                <w:i/>
                <w:sz w:val="20"/>
              </w:rPr>
              <w:t xml:space="preserve"> (April 2019) Page </w:t>
            </w:r>
            <w:r w:rsidRPr="002F459B">
              <w:rPr>
                <w:bCs/>
                <w:i/>
                <w:sz w:val="20"/>
                <w:szCs w:val="24"/>
              </w:rPr>
              <w:fldChar w:fldCharType="begin"/>
            </w:r>
            <w:r w:rsidRPr="002F459B">
              <w:rPr>
                <w:bCs/>
                <w:i/>
                <w:sz w:val="20"/>
              </w:rPr>
              <w:instrText xml:space="preserve"> PAGE </w:instrText>
            </w:r>
            <w:r w:rsidRPr="002F459B">
              <w:rPr>
                <w:bCs/>
                <w:i/>
                <w:sz w:val="20"/>
                <w:szCs w:val="24"/>
              </w:rPr>
              <w:fldChar w:fldCharType="separate"/>
            </w:r>
            <w:r w:rsidRPr="002F459B">
              <w:rPr>
                <w:bCs/>
                <w:i/>
                <w:noProof/>
                <w:sz w:val="20"/>
              </w:rPr>
              <w:t>2</w:t>
            </w:r>
            <w:r w:rsidRPr="002F459B">
              <w:rPr>
                <w:bCs/>
                <w:i/>
                <w:sz w:val="20"/>
                <w:szCs w:val="24"/>
              </w:rPr>
              <w:fldChar w:fldCharType="end"/>
            </w:r>
            <w:r w:rsidRPr="002F459B">
              <w:rPr>
                <w:i/>
                <w:sz w:val="20"/>
              </w:rPr>
              <w:t xml:space="preserve"> of </w:t>
            </w:r>
            <w:r w:rsidRPr="002F459B">
              <w:rPr>
                <w:bCs/>
                <w:i/>
                <w:sz w:val="20"/>
                <w:szCs w:val="24"/>
              </w:rPr>
              <w:fldChar w:fldCharType="begin"/>
            </w:r>
            <w:r w:rsidRPr="002F459B">
              <w:rPr>
                <w:bCs/>
                <w:i/>
                <w:sz w:val="20"/>
              </w:rPr>
              <w:instrText xml:space="preserve"> NUMPAGES  </w:instrText>
            </w:r>
            <w:r w:rsidRPr="002F459B">
              <w:rPr>
                <w:bCs/>
                <w:i/>
                <w:sz w:val="20"/>
                <w:szCs w:val="24"/>
              </w:rPr>
              <w:fldChar w:fldCharType="separate"/>
            </w:r>
            <w:r w:rsidRPr="002F459B">
              <w:rPr>
                <w:bCs/>
                <w:i/>
                <w:noProof/>
                <w:sz w:val="20"/>
              </w:rPr>
              <w:t>2</w:t>
            </w:r>
            <w:r w:rsidRPr="002F459B">
              <w:rPr>
                <w:bCs/>
                <w:i/>
                <w:sz w:val="20"/>
                <w:szCs w:val="24"/>
              </w:rPr>
              <w:fldChar w:fldCharType="end"/>
            </w:r>
          </w:p>
        </w:sdtContent>
      </w:sdt>
    </w:sdtContent>
  </w:sdt>
  <w:p w14:paraId="06C0F218" w14:textId="77777777" w:rsidR="00EC6ABD" w:rsidRDefault="00EC6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F4AA0" w14:textId="77777777" w:rsidR="00EC6ABD" w:rsidRDefault="00EC6ABD" w:rsidP="00EC6ABD">
      <w:r>
        <w:separator/>
      </w:r>
    </w:p>
  </w:footnote>
  <w:footnote w:type="continuationSeparator" w:id="0">
    <w:p w14:paraId="4E78140B" w14:textId="77777777" w:rsidR="00EC6ABD" w:rsidRDefault="00EC6ABD" w:rsidP="00EC6A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2BB0"/>
    <w:multiLevelType w:val="multilevel"/>
    <w:tmpl w:val="E2CC5756"/>
    <w:numStyleLink w:val="Style1"/>
  </w:abstractNum>
  <w:abstractNum w:abstractNumId="1" w15:restartNumberingAfterBreak="0">
    <w:nsid w:val="09C75242"/>
    <w:multiLevelType w:val="hybridMultilevel"/>
    <w:tmpl w:val="8D624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05C27"/>
    <w:multiLevelType w:val="multilevel"/>
    <w:tmpl w:val="E2CC5756"/>
    <w:styleLink w:val="Style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B70FDF"/>
    <w:multiLevelType w:val="hybridMultilevel"/>
    <w:tmpl w:val="E2CC575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6Ez7lN5zKKpOk95o4prmFCzp2pvLbPt7NPl0Gxir6jevXbAZsljWlX+LuX2LjQWy2fZ6DvyrI/0TuO0ByLzwMQ==" w:salt="Lkiv2jy9FZK4Am4B0UJ0R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Nzc0MDQwMzExNTVX0lEKTi0uzszPAykwNKkFALila4stAAAA"/>
  </w:docVars>
  <w:rsids>
    <w:rsidRoot w:val="00D87DE5"/>
    <w:rsid w:val="0007436A"/>
    <w:rsid w:val="00103814"/>
    <w:rsid w:val="00163BC9"/>
    <w:rsid w:val="00222B87"/>
    <w:rsid w:val="002C4554"/>
    <w:rsid w:val="002F459B"/>
    <w:rsid w:val="003A1FF4"/>
    <w:rsid w:val="004956CA"/>
    <w:rsid w:val="005166A7"/>
    <w:rsid w:val="0064756B"/>
    <w:rsid w:val="006A2266"/>
    <w:rsid w:val="007541AA"/>
    <w:rsid w:val="00884824"/>
    <w:rsid w:val="008C4B93"/>
    <w:rsid w:val="0093737F"/>
    <w:rsid w:val="009A3FBD"/>
    <w:rsid w:val="00A40B81"/>
    <w:rsid w:val="00B06F7B"/>
    <w:rsid w:val="00BE1455"/>
    <w:rsid w:val="00CD18CE"/>
    <w:rsid w:val="00D24691"/>
    <w:rsid w:val="00D25649"/>
    <w:rsid w:val="00D87DE5"/>
    <w:rsid w:val="00DD5AEE"/>
    <w:rsid w:val="00E20A5F"/>
    <w:rsid w:val="00E75FD7"/>
    <w:rsid w:val="00EC6ABD"/>
    <w:rsid w:val="00ED5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6A3E2"/>
  <w15:chartTrackingRefBased/>
  <w15:docId w15:val="{25E3CEF2-24A5-41A4-9390-D949CD8CE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DE5"/>
    <w:pPr>
      <w:widowControl w:val="0"/>
      <w:autoSpaceDE w:val="0"/>
      <w:autoSpaceDN w:val="0"/>
      <w:spacing w:after="0" w:line="240" w:lineRule="auto"/>
    </w:pPr>
    <w:rPr>
      <w:rFonts w:ascii="Times New Roman" w:eastAsia="Times New Roman" w:hAnsi="Times New Roman" w:cs="Times New Roman"/>
    </w:rPr>
  </w:style>
  <w:style w:type="paragraph" w:styleId="Heading3">
    <w:name w:val="heading 3"/>
    <w:basedOn w:val="Normal"/>
    <w:link w:val="Heading3Char"/>
    <w:uiPriority w:val="1"/>
    <w:semiHidden/>
    <w:unhideWhenUsed/>
    <w:qFormat/>
    <w:rsid w:val="002C4554"/>
    <w:pPr>
      <w:autoSpaceDE/>
      <w:autoSpaceDN/>
      <w:ind w:left="120"/>
      <w:outlineLvl w:val="2"/>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87DE5"/>
    <w:pPr>
      <w:ind w:left="828" w:hanging="360"/>
    </w:pPr>
    <w:rPr>
      <w:sz w:val="24"/>
      <w:szCs w:val="24"/>
    </w:rPr>
  </w:style>
  <w:style w:type="character" w:customStyle="1" w:styleId="BodyTextChar">
    <w:name w:val="Body Text Char"/>
    <w:basedOn w:val="DefaultParagraphFont"/>
    <w:link w:val="BodyText"/>
    <w:uiPriority w:val="1"/>
    <w:rsid w:val="00D87DE5"/>
    <w:rPr>
      <w:rFonts w:ascii="Times New Roman" w:eastAsia="Times New Roman" w:hAnsi="Times New Roman" w:cs="Times New Roman"/>
      <w:sz w:val="24"/>
      <w:szCs w:val="24"/>
    </w:rPr>
  </w:style>
  <w:style w:type="paragraph" w:styleId="ListParagraph">
    <w:name w:val="List Paragraph"/>
    <w:basedOn w:val="Normal"/>
    <w:uiPriority w:val="34"/>
    <w:qFormat/>
    <w:rsid w:val="00D87DE5"/>
    <w:pPr>
      <w:ind w:left="720"/>
      <w:contextualSpacing/>
    </w:pPr>
  </w:style>
  <w:style w:type="paragraph" w:styleId="Header">
    <w:name w:val="header"/>
    <w:basedOn w:val="Normal"/>
    <w:link w:val="HeaderChar"/>
    <w:uiPriority w:val="99"/>
    <w:unhideWhenUsed/>
    <w:rsid w:val="00EC6ABD"/>
    <w:pPr>
      <w:tabs>
        <w:tab w:val="center" w:pos="4680"/>
        <w:tab w:val="right" w:pos="9360"/>
      </w:tabs>
    </w:pPr>
  </w:style>
  <w:style w:type="character" w:customStyle="1" w:styleId="HeaderChar">
    <w:name w:val="Header Char"/>
    <w:basedOn w:val="DefaultParagraphFont"/>
    <w:link w:val="Header"/>
    <w:uiPriority w:val="99"/>
    <w:rsid w:val="00EC6ABD"/>
    <w:rPr>
      <w:rFonts w:ascii="Times New Roman" w:eastAsia="Times New Roman" w:hAnsi="Times New Roman" w:cs="Times New Roman"/>
    </w:rPr>
  </w:style>
  <w:style w:type="paragraph" w:styleId="Footer">
    <w:name w:val="footer"/>
    <w:basedOn w:val="Normal"/>
    <w:link w:val="FooterChar"/>
    <w:uiPriority w:val="99"/>
    <w:unhideWhenUsed/>
    <w:rsid w:val="00EC6ABD"/>
    <w:pPr>
      <w:tabs>
        <w:tab w:val="center" w:pos="4680"/>
        <w:tab w:val="right" w:pos="9360"/>
      </w:tabs>
    </w:pPr>
  </w:style>
  <w:style w:type="character" w:customStyle="1" w:styleId="FooterChar">
    <w:name w:val="Footer Char"/>
    <w:basedOn w:val="DefaultParagraphFont"/>
    <w:link w:val="Footer"/>
    <w:uiPriority w:val="99"/>
    <w:rsid w:val="00EC6ABD"/>
    <w:rPr>
      <w:rFonts w:ascii="Times New Roman" w:eastAsia="Times New Roman" w:hAnsi="Times New Roman" w:cs="Times New Roman"/>
    </w:rPr>
  </w:style>
  <w:style w:type="paragraph" w:customStyle="1" w:styleId="TableParagraph">
    <w:name w:val="Table Paragraph"/>
    <w:basedOn w:val="Normal"/>
    <w:uiPriority w:val="1"/>
    <w:qFormat/>
    <w:rsid w:val="00E20A5F"/>
  </w:style>
  <w:style w:type="character" w:customStyle="1" w:styleId="Heading3Char">
    <w:name w:val="Heading 3 Char"/>
    <w:basedOn w:val="DefaultParagraphFont"/>
    <w:link w:val="Heading3"/>
    <w:uiPriority w:val="1"/>
    <w:semiHidden/>
    <w:rsid w:val="002C4554"/>
    <w:rPr>
      <w:rFonts w:ascii="Cambria" w:eastAsia="Cambria" w:hAnsi="Cambria" w:cs="Times New Roman"/>
      <w:b/>
      <w:bCs/>
      <w:sz w:val="24"/>
      <w:szCs w:val="24"/>
    </w:rPr>
  </w:style>
  <w:style w:type="numbering" w:customStyle="1" w:styleId="Style1">
    <w:name w:val="Style1"/>
    <w:uiPriority w:val="99"/>
    <w:rsid w:val="00B06F7B"/>
    <w:pPr>
      <w:numPr>
        <w:numId w:val="3"/>
      </w:numPr>
    </w:pPr>
  </w:style>
  <w:style w:type="character" w:styleId="PlaceholderText">
    <w:name w:val="Placeholder Text"/>
    <w:basedOn w:val="DefaultParagraphFont"/>
    <w:uiPriority w:val="99"/>
    <w:semiHidden/>
    <w:rsid w:val="004956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2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75B66DE-DC95-4BA0-AE75-8372078F10EE}"/>
      </w:docPartPr>
      <w:docPartBody>
        <w:p w:rsidR="006A1A7E" w:rsidRDefault="00190078">
          <w:r w:rsidRPr="000B2ED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733AE0F-265F-47A0-BBF3-68D3121AC399}"/>
      </w:docPartPr>
      <w:docPartBody>
        <w:p w:rsidR="006A1A7E" w:rsidRDefault="00190078">
          <w:r w:rsidRPr="000B2ED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0078"/>
    <w:rsid w:val="00190078"/>
    <w:rsid w:val="006A1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0078"/>
    <w:rPr>
      <w:color w:val="808080"/>
    </w:rPr>
  </w:style>
  <w:style w:type="paragraph" w:customStyle="1" w:styleId="E25AD9BCB17647EEBBC83CB8F5B04AE5">
    <w:name w:val="E25AD9BCB17647EEBBC83CB8F5B04AE5"/>
    <w:rsid w:val="00190078"/>
  </w:style>
  <w:style w:type="paragraph" w:customStyle="1" w:styleId="B5CACC7548FA49AFB23D5286BE88EDC2">
    <w:name w:val="B5CACC7548FA49AFB23D5286BE88EDC2"/>
    <w:rsid w:val="00190078"/>
  </w:style>
  <w:style w:type="paragraph" w:customStyle="1" w:styleId="CF380DBF3B834C9ABC4A97ED382E16E4">
    <w:name w:val="CF380DBF3B834C9ABC4A97ED382E16E4"/>
    <w:rsid w:val="00190078"/>
  </w:style>
  <w:style w:type="paragraph" w:customStyle="1" w:styleId="E1F64614FD1D4F13B0326B691B48115A">
    <w:name w:val="E1F64614FD1D4F13B0326B691B48115A"/>
    <w:rsid w:val="00190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radshaw</dc:creator>
  <cp:keywords/>
  <dc:description/>
  <cp:lastModifiedBy>Frank Bradshaw</cp:lastModifiedBy>
  <cp:revision>2</cp:revision>
  <dcterms:created xsi:type="dcterms:W3CDTF">2019-04-15T16:26:00Z</dcterms:created>
  <dcterms:modified xsi:type="dcterms:W3CDTF">2019-04-15T16:26:00Z</dcterms:modified>
</cp:coreProperties>
</file>